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2F4E9" w14:textId="00590F7E" w:rsidR="00C850D5" w:rsidRPr="0060304F" w:rsidRDefault="00B33B1A" w:rsidP="0060304F">
      <w:pPr>
        <w:pStyle w:val="Heading1"/>
        <w:rPr>
          <w:rFonts w:cs="Times New Roman"/>
          <w:szCs w:val="36"/>
        </w:rPr>
      </w:pPr>
      <w:r w:rsidRPr="0060304F">
        <w:rPr>
          <w:rFonts w:cs="Times New Roman"/>
          <w:szCs w:val="36"/>
        </w:rPr>
        <w:t>Web API Design with Spring</w:t>
      </w:r>
      <w:r w:rsidR="007B7282">
        <w:rPr>
          <w:rFonts w:cs="Times New Roman"/>
          <w:szCs w:val="36"/>
        </w:rPr>
        <w:t xml:space="preserve"> </w:t>
      </w:r>
      <w:r w:rsidRPr="0060304F">
        <w:rPr>
          <w:rFonts w:cs="Times New Roman"/>
          <w:szCs w:val="36"/>
        </w:rPr>
        <w:t xml:space="preserve">Boot </w:t>
      </w:r>
      <w:r w:rsidR="009B1ED3" w:rsidRPr="0060304F">
        <w:rPr>
          <w:rFonts w:cs="Times New Roman"/>
          <w:szCs w:val="36"/>
        </w:rPr>
        <w:t>Week 1 Coding Assignment</w:t>
      </w:r>
    </w:p>
    <w:p w14:paraId="35FA5B5F" w14:textId="33EE84AC" w:rsidR="009B1ED3" w:rsidRPr="009B1ED3" w:rsidRDefault="0060304F" w:rsidP="009B1ED3">
      <w:pPr>
        <w:rPr>
          <w:szCs w:val="24"/>
        </w:rPr>
      </w:pPr>
      <w:r>
        <w:rPr>
          <w:b/>
          <w:szCs w:val="24"/>
        </w:rPr>
        <w:br/>
      </w:r>
      <w:r w:rsidR="009B1ED3" w:rsidRPr="009B1ED3">
        <w:rPr>
          <w:b/>
          <w:szCs w:val="24"/>
        </w:rPr>
        <w:t>Points possible:</w:t>
      </w:r>
      <w:r w:rsidR="009B1ED3">
        <w:rPr>
          <w:szCs w:val="24"/>
        </w:rPr>
        <w:t xml:space="preserve"> 70</w:t>
      </w:r>
    </w:p>
    <w:tbl>
      <w:tblPr>
        <w:tblStyle w:val="PlainTable1"/>
        <w:tblW w:w="0" w:type="auto"/>
        <w:tblLook w:val="04A0" w:firstRow="1" w:lastRow="0" w:firstColumn="1" w:lastColumn="0" w:noHBand="0" w:noVBand="1"/>
        <w:tblCaption w:val="Web API Design with SpringBoot Week 1 Coding Assignment"/>
        <w:tblDescription w:val="The table describes the Category, Criteria and Percentage of Grade applied to each task of the assignment. The four categories include Functionality, Organization, Creativity and Completeness."/>
      </w:tblPr>
      <w:tblGrid>
        <w:gridCol w:w="3116"/>
        <w:gridCol w:w="3117"/>
        <w:gridCol w:w="3117"/>
      </w:tblGrid>
      <w:tr w:rsidR="009B1ED3" w14:paraId="575A465B"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0902559" w14:textId="77777777" w:rsidR="009B1ED3" w:rsidRDefault="009B1ED3" w:rsidP="001B7D01">
            <w:pPr>
              <w:jc w:val="center"/>
            </w:pPr>
            <w:r>
              <w:t>Category</w:t>
            </w:r>
          </w:p>
        </w:tc>
        <w:tc>
          <w:tcPr>
            <w:tcW w:w="3117" w:type="dxa"/>
          </w:tcPr>
          <w:p w14:paraId="14F5BF5F"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32BB528A"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xml:space="preserve">% </w:t>
            </w:r>
            <w:proofErr w:type="gramStart"/>
            <w:r>
              <w:t>of</w:t>
            </w:r>
            <w:proofErr w:type="gramEnd"/>
            <w:r>
              <w:t xml:space="preserve"> Grade</w:t>
            </w:r>
          </w:p>
        </w:tc>
      </w:tr>
      <w:tr w:rsidR="009B1ED3" w14:paraId="584A03CA"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D4A032D" w14:textId="77777777" w:rsidR="009B1ED3" w:rsidRPr="004E171D" w:rsidRDefault="009B1ED3" w:rsidP="001B7D01">
            <w:r>
              <w:t>Functionality</w:t>
            </w:r>
          </w:p>
        </w:tc>
        <w:tc>
          <w:tcPr>
            <w:tcW w:w="3117" w:type="dxa"/>
          </w:tcPr>
          <w:p w14:paraId="5B68A153"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5801CE09"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7954475B"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2A803207" w14:textId="77777777" w:rsidR="009B1ED3" w:rsidRPr="004E171D" w:rsidRDefault="009B1ED3" w:rsidP="001B7D01">
            <w:r>
              <w:t>Organization</w:t>
            </w:r>
          </w:p>
        </w:tc>
        <w:tc>
          <w:tcPr>
            <w:tcW w:w="3117" w:type="dxa"/>
          </w:tcPr>
          <w:p w14:paraId="130C01A0"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4EA70AC0"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2788CD48"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1426592" w14:textId="77777777" w:rsidR="009B1ED3" w:rsidRPr="004E171D" w:rsidRDefault="009B1ED3" w:rsidP="001B7D01">
            <w:r>
              <w:t>Creativity</w:t>
            </w:r>
          </w:p>
        </w:tc>
        <w:tc>
          <w:tcPr>
            <w:tcW w:w="3117" w:type="dxa"/>
          </w:tcPr>
          <w:p w14:paraId="5B3F6116"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297C7B09"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38E44B21"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463801CC" w14:textId="77777777" w:rsidR="009B1ED3" w:rsidRPr="004E171D" w:rsidRDefault="009B1ED3" w:rsidP="001B7D01">
            <w:r>
              <w:t>Completeness</w:t>
            </w:r>
          </w:p>
        </w:tc>
        <w:tc>
          <w:tcPr>
            <w:tcW w:w="3117" w:type="dxa"/>
          </w:tcPr>
          <w:p w14:paraId="6DA9C340"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24B46DC8"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2922F0AE" w14:textId="77777777" w:rsidR="009B1ED3" w:rsidRDefault="009B1ED3" w:rsidP="009B1ED3">
      <w:pPr>
        <w:rPr>
          <w:szCs w:val="24"/>
        </w:rPr>
      </w:pPr>
    </w:p>
    <w:p w14:paraId="3C7805D3" w14:textId="09BBD0AD" w:rsidR="009B1ED3" w:rsidRDefault="009B1ED3" w:rsidP="009B1ED3">
      <w:pPr>
        <w:rPr>
          <w:szCs w:val="24"/>
        </w:rPr>
      </w:pPr>
      <w:r w:rsidRPr="009B1ED3">
        <w:rPr>
          <w:b/>
          <w:szCs w:val="24"/>
        </w:rPr>
        <w:t>Instructions:</w:t>
      </w:r>
      <w:r>
        <w:rPr>
          <w:b/>
          <w:szCs w:val="24"/>
        </w:rPr>
        <w:t xml:space="preserve"> </w:t>
      </w:r>
      <w:r>
        <w:rPr>
          <w:szCs w:val="24"/>
        </w:rPr>
        <w:t xml:space="preserve">In Eclipse, or an IDE of your choice, write the code that accomplishes the objectives listed below. Ensure that the code compiles and runs as directed. Take screenshots of the code and of the </w:t>
      </w:r>
      <w:r w:rsidR="004370AD">
        <w:rPr>
          <w:szCs w:val="24"/>
        </w:rPr>
        <w:t>running program (make sure to get screenshots of all required functionality)</w:t>
      </w:r>
      <w:r>
        <w:rPr>
          <w:szCs w:val="24"/>
        </w:rPr>
        <w:t xml:space="preserve"> and paste them in this document </w:t>
      </w:r>
      <w:proofErr w:type="gramStart"/>
      <w:r>
        <w:rPr>
          <w:szCs w:val="24"/>
        </w:rPr>
        <w:t>where</w:t>
      </w:r>
      <w:proofErr w:type="gramEnd"/>
      <w:r>
        <w:rPr>
          <w:szCs w:val="24"/>
        </w:rPr>
        <w:t xml:space="preserve"> instructed below.</w:t>
      </w:r>
      <w:r w:rsidR="004370AD">
        <w:rPr>
          <w:szCs w:val="24"/>
        </w:rPr>
        <w:t xml:space="preserve"> </w:t>
      </w:r>
      <w:r>
        <w:rPr>
          <w:szCs w:val="24"/>
        </w:rPr>
        <w:t xml:space="preserve">Create a new repository on GitHub for this week’s assignments and push this document, with your Java project code, to the repository. </w:t>
      </w:r>
      <w:r w:rsidR="00F2157F">
        <w:rPr>
          <w:szCs w:val="24"/>
        </w:rPr>
        <w:t xml:space="preserve">Add the URL for this week’s repository to this document </w:t>
      </w:r>
      <w:proofErr w:type="gramStart"/>
      <w:r w:rsidR="00F2157F">
        <w:rPr>
          <w:szCs w:val="24"/>
        </w:rPr>
        <w:t>where</w:t>
      </w:r>
      <w:proofErr w:type="gramEnd"/>
      <w:r w:rsidR="00F2157F">
        <w:rPr>
          <w:szCs w:val="24"/>
        </w:rPr>
        <w:t xml:space="preserve"> instructed and s</w:t>
      </w:r>
      <w:r>
        <w:rPr>
          <w:szCs w:val="24"/>
        </w:rPr>
        <w:t>ubmit this document to your instructor when complete.</w:t>
      </w:r>
    </w:p>
    <w:p w14:paraId="054138B8" w14:textId="2072B842" w:rsidR="007B7282" w:rsidRDefault="007B7282" w:rsidP="009B1ED3">
      <w:r w:rsidRPr="007B7282">
        <w:rPr>
          <w:b/>
          <w:bCs/>
        </w:rPr>
        <w:t>Here's a friendly tip:</w:t>
      </w:r>
      <w:r>
        <w:t xml:space="preserve"> as you watch the videos, code along with the videos. This will help you with the homework. When a screenshot is required, look for the icon: </w:t>
      </w:r>
      <w:r>
        <w:rPr>
          <w:noProof/>
        </w:rPr>
        <w:drawing>
          <wp:inline distT="0" distB="0" distL="0" distR="0" wp14:anchorId="2943DC15" wp14:editId="1D23462E">
            <wp:extent cx="1905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t xml:space="preserve"> You will keep adding to this project throughout this part of the course. When it comes time for the final project, use this project as a starter.</w:t>
      </w:r>
    </w:p>
    <w:p w14:paraId="6C137D29" w14:textId="34A8AD82" w:rsidR="00436F90" w:rsidRDefault="00436F90" w:rsidP="009B1ED3">
      <w:r w:rsidRPr="00436F90">
        <w:rPr>
          <w:b/>
          <w:bCs/>
        </w:rPr>
        <w:t>Here's a hint:</w:t>
      </w:r>
      <w:r>
        <w:t xml:space="preserve"> make sure you are running a version of Java that is 11+. To get the version, open a Windows command window or a Mac Terminal window and type </w:t>
      </w:r>
      <w:r w:rsidRPr="00804264">
        <w:rPr>
          <w:rStyle w:val="MonoChar"/>
        </w:rPr>
        <w:t>java -version</w:t>
      </w:r>
      <w:r>
        <w:t xml:space="preserve">. If you need to upgrade, go here: </w:t>
      </w:r>
      <w:hyperlink r:id="rId8" w:history="1">
        <w:r w:rsidRPr="00804264">
          <w:rPr>
            <w:rStyle w:val="Hyperlink"/>
          </w:rPr>
          <w:t>https://docs.aws.amazon.com/corretto/latest/corretto-11-ug/downloads-list.html</w:t>
        </w:r>
      </w:hyperlink>
      <w:r>
        <w:t>. Pick the .</w:t>
      </w:r>
      <w:proofErr w:type="spellStart"/>
      <w:r>
        <w:t>msi</w:t>
      </w:r>
      <w:proofErr w:type="spellEnd"/>
      <w:r>
        <w:t xml:space="preserve"> installer version (Windows) or the .pkg version (Mac).</w:t>
      </w:r>
    </w:p>
    <w:p w14:paraId="472E4223" w14:textId="03A1E6A4" w:rsidR="00C66AD5" w:rsidRDefault="00C66AD5" w:rsidP="009B1ED3">
      <w:pPr>
        <w:rPr>
          <w:b/>
          <w:bCs/>
        </w:rPr>
      </w:pPr>
      <w:r>
        <w:rPr>
          <w:b/>
          <w:bCs/>
        </w:rPr>
        <w:t xml:space="preserve">Project Resources: </w:t>
      </w:r>
      <w:hyperlink r:id="rId9" w:history="1">
        <w:r w:rsidRPr="00915EE9">
          <w:rPr>
            <w:rStyle w:val="Hyperlink"/>
            <w:b/>
            <w:bCs/>
          </w:rPr>
          <w:t>https://github.com/promineotech/Spring-Boot-Course-Student-Resources</w:t>
        </w:r>
      </w:hyperlink>
    </w:p>
    <w:p w14:paraId="6384357C" w14:textId="77777777" w:rsidR="006E08EB" w:rsidRDefault="006E08EB" w:rsidP="006E08EB">
      <w:pPr>
        <w:rPr>
          <w:b/>
          <w:szCs w:val="24"/>
        </w:rPr>
      </w:pPr>
      <w:r>
        <w:rPr>
          <w:b/>
          <w:szCs w:val="24"/>
        </w:rPr>
        <w:t>Coding Steps</w:t>
      </w:r>
      <w:r w:rsidR="00F2157F">
        <w:rPr>
          <w:b/>
          <w:szCs w:val="24"/>
        </w:rPr>
        <w:t>:</w:t>
      </w:r>
    </w:p>
    <w:p w14:paraId="032E2340" w14:textId="77777777" w:rsidR="00436F90" w:rsidRDefault="00436F90" w:rsidP="00436F90">
      <w:pPr>
        <w:pStyle w:val="ListParagraph"/>
        <w:numPr>
          <w:ilvl w:val="0"/>
          <w:numId w:val="4"/>
        </w:numPr>
        <w:contextualSpacing w:val="0"/>
      </w:pPr>
      <w:r>
        <w:t xml:space="preserve">Create a Maven project named </w:t>
      </w:r>
      <w:proofErr w:type="spellStart"/>
      <w:r w:rsidRPr="00FC2EC4">
        <w:rPr>
          <w:rStyle w:val="MonoChar"/>
        </w:rPr>
        <w:t>JeepSales</w:t>
      </w:r>
      <w:proofErr w:type="spellEnd"/>
      <w:r>
        <w:rPr>
          <w:rStyle w:val="MonoChar"/>
        </w:rPr>
        <w:t xml:space="preserve"> </w:t>
      </w:r>
      <w:r>
        <w:t xml:space="preserve">as described in the video. </w:t>
      </w:r>
    </w:p>
    <w:p w14:paraId="1C0AF1C5" w14:textId="77777777" w:rsidR="00436F90" w:rsidRDefault="00436F90" w:rsidP="00436F90">
      <w:pPr>
        <w:pStyle w:val="ListParagraph"/>
        <w:numPr>
          <w:ilvl w:val="1"/>
          <w:numId w:val="4"/>
        </w:numPr>
        <w:contextualSpacing w:val="0"/>
      </w:pPr>
      <w:r>
        <w:lastRenderedPageBreak/>
        <w:t>In Spring Tool Suite, click the "File" menu. Select "New/Project…". In the popup, expand "Maven" and select "Maven Project". Click "Next".</w:t>
      </w:r>
    </w:p>
    <w:p w14:paraId="6AE9C9CA" w14:textId="77777777" w:rsidR="00436F90" w:rsidRDefault="00436F90" w:rsidP="00436F90">
      <w:pPr>
        <w:pStyle w:val="ListParagraph"/>
        <w:numPr>
          <w:ilvl w:val="1"/>
          <w:numId w:val="4"/>
        </w:numPr>
        <w:contextualSpacing w:val="0"/>
      </w:pPr>
      <w:r>
        <w:t>Check "Create a simple project (skip archetype selection)". Click "Next".</w:t>
      </w:r>
    </w:p>
    <w:p w14:paraId="25EF3635" w14:textId="77777777" w:rsidR="00436F90" w:rsidRDefault="00436F90" w:rsidP="00436F90">
      <w:pPr>
        <w:pStyle w:val="ListParagraph"/>
        <w:numPr>
          <w:ilvl w:val="1"/>
          <w:numId w:val="4"/>
        </w:numPr>
        <w:contextualSpacing w:val="0"/>
      </w:pPr>
      <w:r>
        <w:t>Enter the following:</w:t>
      </w:r>
    </w:p>
    <w:tbl>
      <w:tblPr>
        <w:tblStyle w:val="GridTable4-Accent5"/>
        <w:tblW w:w="0" w:type="auto"/>
        <w:tblInd w:w="607" w:type="dxa"/>
        <w:tblLook w:val="04A0" w:firstRow="1" w:lastRow="0" w:firstColumn="1" w:lastColumn="0" w:noHBand="0" w:noVBand="1"/>
      </w:tblPr>
      <w:tblGrid>
        <w:gridCol w:w="1131"/>
        <w:gridCol w:w="1956"/>
      </w:tblGrid>
      <w:tr w:rsidR="00436F90" w14:paraId="74F21344" w14:textId="77777777" w:rsidTr="00FD06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FF516A" w14:textId="77777777" w:rsidR="00436F90" w:rsidRDefault="00436F90" w:rsidP="00FD06C4">
            <w:pPr>
              <w:spacing w:before="120" w:after="120"/>
            </w:pPr>
            <w:r>
              <w:t>Group Id</w:t>
            </w:r>
          </w:p>
        </w:tc>
        <w:tc>
          <w:tcPr>
            <w:tcW w:w="0" w:type="auto"/>
          </w:tcPr>
          <w:p w14:paraId="31E33842" w14:textId="77777777" w:rsidR="00436F90" w:rsidRDefault="00436F90" w:rsidP="00FD06C4">
            <w:pPr>
              <w:spacing w:before="120" w:after="120"/>
              <w:cnfStyle w:val="100000000000" w:firstRow="1" w:lastRow="0" w:firstColumn="0" w:lastColumn="0" w:oddVBand="0" w:evenVBand="0" w:oddHBand="0" w:evenHBand="0" w:firstRowFirstColumn="0" w:firstRowLastColumn="0" w:lastRowFirstColumn="0" w:lastRowLastColumn="0"/>
            </w:pPr>
            <w:proofErr w:type="spellStart"/>
            <w:proofErr w:type="gramStart"/>
            <w:r>
              <w:t>com.promineotech</w:t>
            </w:r>
            <w:proofErr w:type="spellEnd"/>
            <w:proofErr w:type="gramEnd"/>
          </w:p>
        </w:tc>
      </w:tr>
      <w:tr w:rsidR="00436F90" w14:paraId="171349CA"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DA0900" w14:textId="77777777" w:rsidR="00436F90" w:rsidRDefault="00436F90" w:rsidP="00FD06C4">
            <w:pPr>
              <w:spacing w:before="120" w:after="120"/>
            </w:pPr>
            <w:r>
              <w:t>Artifact Id</w:t>
            </w:r>
          </w:p>
        </w:tc>
        <w:tc>
          <w:tcPr>
            <w:tcW w:w="0" w:type="auto"/>
          </w:tcPr>
          <w:p w14:paraId="1897EAB1" w14:textId="77777777" w:rsidR="00436F90" w:rsidRDefault="00436F90" w:rsidP="00FD06C4">
            <w:pPr>
              <w:spacing w:before="120" w:after="120"/>
              <w:cnfStyle w:val="000000100000" w:firstRow="0" w:lastRow="0" w:firstColumn="0" w:lastColumn="0" w:oddVBand="0" w:evenVBand="0" w:oddHBand="1" w:evenHBand="0" w:firstRowFirstColumn="0" w:firstRowLastColumn="0" w:lastRowFirstColumn="0" w:lastRowLastColumn="0"/>
            </w:pPr>
            <w:r>
              <w:t>jeep-sales</w:t>
            </w:r>
          </w:p>
        </w:tc>
      </w:tr>
    </w:tbl>
    <w:p w14:paraId="5A029AC8" w14:textId="77777777" w:rsidR="00436F90" w:rsidRDefault="00436F90" w:rsidP="00436F90"/>
    <w:p w14:paraId="30F8C0AD" w14:textId="77777777" w:rsidR="00436F90" w:rsidRDefault="00436F90" w:rsidP="00436F90">
      <w:pPr>
        <w:ind w:left="720"/>
      </w:pPr>
      <w:r>
        <w:t>Click "Finish".</w:t>
      </w:r>
    </w:p>
    <w:p w14:paraId="52047467" w14:textId="77777777" w:rsidR="00436F90" w:rsidRDefault="00436F90" w:rsidP="00436F90">
      <w:pPr>
        <w:pStyle w:val="ListParagraph"/>
        <w:numPr>
          <w:ilvl w:val="0"/>
          <w:numId w:val="4"/>
        </w:numPr>
        <w:contextualSpacing w:val="0"/>
      </w:pPr>
      <w:r>
        <w:t xml:space="preserve">Navigate to the Spring </w:t>
      </w:r>
      <w:proofErr w:type="spellStart"/>
      <w:r>
        <w:t>Initializr</w:t>
      </w:r>
      <w:proofErr w:type="spellEnd"/>
      <w:r>
        <w:t xml:space="preserve"> (</w:t>
      </w:r>
      <w:hyperlink r:id="rId10" w:history="1">
        <w:r w:rsidRPr="00AB1BF7">
          <w:rPr>
            <w:rStyle w:val="Hyperlink"/>
          </w:rPr>
          <w:t>https://start.spring.io/</w:t>
        </w:r>
      </w:hyperlink>
      <w:r>
        <w:t xml:space="preserve">). </w:t>
      </w:r>
    </w:p>
    <w:p w14:paraId="0FF27F2B" w14:textId="77777777" w:rsidR="00436F90" w:rsidRDefault="00436F90" w:rsidP="00436F90">
      <w:pPr>
        <w:pStyle w:val="ListParagraph"/>
        <w:numPr>
          <w:ilvl w:val="1"/>
          <w:numId w:val="4"/>
        </w:numPr>
        <w:contextualSpacing w:val="0"/>
      </w:pPr>
      <w:r>
        <w:t xml:space="preserve">Confirm the following </w:t>
      </w:r>
      <w:proofErr w:type="spellStart"/>
      <w:r>
        <w:t>setings</w:t>
      </w:r>
      <w:proofErr w:type="spellEnd"/>
      <w:r>
        <w:t>:</w:t>
      </w:r>
    </w:p>
    <w:tbl>
      <w:tblPr>
        <w:tblStyle w:val="GridTable4-Accent5"/>
        <w:tblW w:w="0" w:type="auto"/>
        <w:tblInd w:w="607" w:type="dxa"/>
        <w:tblLook w:val="04A0" w:firstRow="1" w:lastRow="0" w:firstColumn="1" w:lastColumn="0" w:noHBand="0" w:noVBand="1"/>
      </w:tblPr>
      <w:tblGrid>
        <w:gridCol w:w="1530"/>
        <w:gridCol w:w="4987"/>
      </w:tblGrid>
      <w:tr w:rsidR="00436F90" w14:paraId="44E9CE5A" w14:textId="77777777" w:rsidTr="00FD06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054FBD" w14:textId="77777777" w:rsidR="00436F90" w:rsidRDefault="00436F90" w:rsidP="00FD06C4">
            <w:pPr>
              <w:spacing w:before="120" w:after="120"/>
            </w:pPr>
            <w:r>
              <w:t>Project</w:t>
            </w:r>
          </w:p>
        </w:tc>
        <w:tc>
          <w:tcPr>
            <w:tcW w:w="0" w:type="auto"/>
          </w:tcPr>
          <w:p w14:paraId="17D0EB91" w14:textId="77777777" w:rsidR="00436F90" w:rsidRDefault="00436F90" w:rsidP="00FD06C4">
            <w:pPr>
              <w:spacing w:before="120" w:after="120"/>
              <w:cnfStyle w:val="100000000000" w:firstRow="1" w:lastRow="0" w:firstColumn="0" w:lastColumn="0" w:oddVBand="0" w:evenVBand="0" w:oddHBand="0" w:evenHBand="0" w:firstRowFirstColumn="0" w:firstRowLastColumn="0" w:lastRowFirstColumn="0" w:lastRowLastColumn="0"/>
            </w:pPr>
            <w:r>
              <w:t>Maven Project</w:t>
            </w:r>
          </w:p>
        </w:tc>
      </w:tr>
      <w:tr w:rsidR="00436F90" w14:paraId="76EEB89A"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9E20C5" w14:textId="77777777" w:rsidR="00436F90" w:rsidRDefault="00436F90" w:rsidP="00FD06C4">
            <w:pPr>
              <w:spacing w:before="120" w:after="120"/>
            </w:pPr>
            <w:r>
              <w:t>Language</w:t>
            </w:r>
          </w:p>
        </w:tc>
        <w:tc>
          <w:tcPr>
            <w:tcW w:w="0" w:type="auto"/>
          </w:tcPr>
          <w:p w14:paraId="455C09BF" w14:textId="77777777" w:rsidR="00436F90" w:rsidRDefault="00436F90" w:rsidP="00FD06C4">
            <w:pPr>
              <w:spacing w:before="120" w:after="120"/>
              <w:cnfStyle w:val="000000100000" w:firstRow="0" w:lastRow="0" w:firstColumn="0" w:lastColumn="0" w:oddVBand="0" w:evenVBand="0" w:oddHBand="1" w:evenHBand="0" w:firstRowFirstColumn="0" w:firstRowLastColumn="0" w:lastRowFirstColumn="0" w:lastRowLastColumn="0"/>
            </w:pPr>
            <w:r>
              <w:t>Java</w:t>
            </w:r>
          </w:p>
        </w:tc>
      </w:tr>
      <w:tr w:rsidR="00436F90" w14:paraId="37E9A366" w14:textId="77777777" w:rsidTr="00FD06C4">
        <w:tc>
          <w:tcPr>
            <w:cnfStyle w:val="001000000000" w:firstRow="0" w:lastRow="0" w:firstColumn="1" w:lastColumn="0" w:oddVBand="0" w:evenVBand="0" w:oddHBand="0" w:evenHBand="0" w:firstRowFirstColumn="0" w:firstRowLastColumn="0" w:lastRowFirstColumn="0" w:lastRowLastColumn="0"/>
            <w:tcW w:w="0" w:type="auto"/>
          </w:tcPr>
          <w:p w14:paraId="3F2CF271" w14:textId="77777777" w:rsidR="00436F90" w:rsidRDefault="00436F90" w:rsidP="00FD06C4">
            <w:pPr>
              <w:spacing w:before="120" w:after="120"/>
            </w:pPr>
            <w:r>
              <w:t>Spring Boot</w:t>
            </w:r>
          </w:p>
        </w:tc>
        <w:tc>
          <w:tcPr>
            <w:tcW w:w="0" w:type="auto"/>
          </w:tcPr>
          <w:p w14:paraId="3A5DB4B0" w14:textId="77777777" w:rsidR="00436F90" w:rsidRDefault="00436F90" w:rsidP="00FD06C4">
            <w:pPr>
              <w:spacing w:before="120" w:after="120"/>
              <w:cnfStyle w:val="000000000000" w:firstRow="0" w:lastRow="0" w:firstColumn="0" w:lastColumn="0" w:oddVBand="0" w:evenVBand="0" w:oddHBand="0" w:evenHBand="0" w:firstRowFirstColumn="0" w:firstRowLastColumn="0" w:lastRowFirstColumn="0" w:lastRowLastColumn="0"/>
            </w:pPr>
            <w:r>
              <w:t>Select the latest stable version (not SNAPSHOT or RC)</w:t>
            </w:r>
          </w:p>
        </w:tc>
      </w:tr>
      <w:tr w:rsidR="00436F90" w14:paraId="476147B2"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2E4345" w14:textId="77777777" w:rsidR="00436F90" w:rsidRDefault="00436F90" w:rsidP="00FD06C4">
            <w:pPr>
              <w:spacing w:before="120" w:after="120"/>
            </w:pPr>
            <w:r>
              <w:t>Group</w:t>
            </w:r>
          </w:p>
        </w:tc>
        <w:tc>
          <w:tcPr>
            <w:tcW w:w="0" w:type="auto"/>
          </w:tcPr>
          <w:p w14:paraId="1ED75EEC" w14:textId="77777777" w:rsidR="00436F90" w:rsidRDefault="00436F90" w:rsidP="00FD06C4">
            <w:pPr>
              <w:spacing w:before="120" w:after="120"/>
              <w:cnfStyle w:val="000000100000" w:firstRow="0" w:lastRow="0" w:firstColumn="0" w:lastColumn="0" w:oddVBand="0" w:evenVBand="0" w:oddHBand="1" w:evenHBand="0" w:firstRowFirstColumn="0" w:firstRowLastColumn="0" w:lastRowFirstColumn="0" w:lastRowLastColumn="0"/>
            </w:pPr>
            <w:proofErr w:type="spellStart"/>
            <w:proofErr w:type="gramStart"/>
            <w:r>
              <w:t>com.promineotech</w:t>
            </w:r>
            <w:proofErr w:type="spellEnd"/>
            <w:proofErr w:type="gramEnd"/>
          </w:p>
        </w:tc>
      </w:tr>
      <w:tr w:rsidR="00436F90" w14:paraId="0D4C6C57" w14:textId="77777777" w:rsidTr="00FD06C4">
        <w:tc>
          <w:tcPr>
            <w:cnfStyle w:val="001000000000" w:firstRow="0" w:lastRow="0" w:firstColumn="1" w:lastColumn="0" w:oddVBand="0" w:evenVBand="0" w:oddHBand="0" w:evenHBand="0" w:firstRowFirstColumn="0" w:firstRowLastColumn="0" w:lastRowFirstColumn="0" w:lastRowLastColumn="0"/>
            <w:tcW w:w="0" w:type="auto"/>
          </w:tcPr>
          <w:p w14:paraId="7A0847D6" w14:textId="77777777" w:rsidR="00436F90" w:rsidRDefault="00436F90" w:rsidP="00FD06C4">
            <w:pPr>
              <w:spacing w:before="120" w:after="120"/>
            </w:pPr>
            <w:r>
              <w:t>Artifact</w:t>
            </w:r>
          </w:p>
        </w:tc>
        <w:tc>
          <w:tcPr>
            <w:tcW w:w="0" w:type="auto"/>
          </w:tcPr>
          <w:p w14:paraId="2AB8C438" w14:textId="77777777" w:rsidR="00436F90" w:rsidRDefault="00436F90" w:rsidP="00FD06C4">
            <w:pPr>
              <w:spacing w:before="120" w:after="120"/>
              <w:cnfStyle w:val="000000000000" w:firstRow="0" w:lastRow="0" w:firstColumn="0" w:lastColumn="0" w:oddVBand="0" w:evenVBand="0" w:oddHBand="0" w:evenHBand="0" w:firstRowFirstColumn="0" w:firstRowLastColumn="0" w:lastRowFirstColumn="0" w:lastRowLastColumn="0"/>
            </w:pPr>
            <w:r>
              <w:t>jeep-sales</w:t>
            </w:r>
          </w:p>
        </w:tc>
      </w:tr>
      <w:tr w:rsidR="00436F90" w14:paraId="215CBEB4"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E510D5" w14:textId="77777777" w:rsidR="00436F90" w:rsidRDefault="00436F90" w:rsidP="00FD06C4">
            <w:pPr>
              <w:spacing w:before="120" w:after="120"/>
            </w:pPr>
            <w:r>
              <w:t>Name</w:t>
            </w:r>
          </w:p>
        </w:tc>
        <w:tc>
          <w:tcPr>
            <w:tcW w:w="0" w:type="auto"/>
          </w:tcPr>
          <w:p w14:paraId="39C3A34E" w14:textId="77777777" w:rsidR="00436F90" w:rsidRDefault="00436F90" w:rsidP="00FD06C4">
            <w:pPr>
              <w:spacing w:before="120" w:after="120"/>
              <w:cnfStyle w:val="000000100000" w:firstRow="0" w:lastRow="0" w:firstColumn="0" w:lastColumn="0" w:oddVBand="0" w:evenVBand="0" w:oddHBand="1" w:evenHBand="0" w:firstRowFirstColumn="0" w:firstRowLastColumn="0" w:lastRowFirstColumn="0" w:lastRowLastColumn="0"/>
            </w:pPr>
            <w:r>
              <w:t>jeep-sales</w:t>
            </w:r>
          </w:p>
        </w:tc>
      </w:tr>
      <w:tr w:rsidR="00436F90" w14:paraId="5B28D2C9" w14:textId="77777777" w:rsidTr="00FD06C4">
        <w:tc>
          <w:tcPr>
            <w:cnfStyle w:val="001000000000" w:firstRow="0" w:lastRow="0" w:firstColumn="1" w:lastColumn="0" w:oddVBand="0" w:evenVBand="0" w:oddHBand="0" w:evenHBand="0" w:firstRowFirstColumn="0" w:firstRowLastColumn="0" w:lastRowFirstColumn="0" w:lastRowLastColumn="0"/>
            <w:tcW w:w="0" w:type="auto"/>
          </w:tcPr>
          <w:p w14:paraId="7E0CD149" w14:textId="77777777" w:rsidR="00436F90" w:rsidRDefault="00436F90" w:rsidP="00FD06C4">
            <w:pPr>
              <w:spacing w:before="120" w:after="120"/>
            </w:pPr>
            <w:r>
              <w:t>Description</w:t>
            </w:r>
          </w:p>
        </w:tc>
        <w:tc>
          <w:tcPr>
            <w:tcW w:w="0" w:type="auto"/>
          </w:tcPr>
          <w:p w14:paraId="4CC5CBD0" w14:textId="77777777" w:rsidR="00436F90" w:rsidRDefault="00436F90" w:rsidP="00FD06C4">
            <w:pPr>
              <w:spacing w:before="120" w:after="120"/>
              <w:cnfStyle w:val="000000000000" w:firstRow="0" w:lastRow="0" w:firstColumn="0" w:lastColumn="0" w:oddVBand="0" w:evenVBand="0" w:oddHBand="0" w:evenHBand="0" w:firstRowFirstColumn="0" w:firstRowLastColumn="0" w:lastRowFirstColumn="0" w:lastRowLastColumn="0"/>
            </w:pPr>
            <w:r>
              <w:t>Jeep Sales</w:t>
            </w:r>
          </w:p>
        </w:tc>
      </w:tr>
      <w:tr w:rsidR="00436F90" w14:paraId="258AB08C"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2B5C42" w14:textId="77777777" w:rsidR="00436F90" w:rsidRDefault="00436F90" w:rsidP="00FD06C4">
            <w:pPr>
              <w:spacing w:before="120" w:after="120"/>
            </w:pPr>
            <w:r>
              <w:t>Package name</w:t>
            </w:r>
          </w:p>
        </w:tc>
        <w:tc>
          <w:tcPr>
            <w:tcW w:w="0" w:type="auto"/>
          </w:tcPr>
          <w:p w14:paraId="427F37C1" w14:textId="77777777" w:rsidR="00436F90" w:rsidRDefault="00436F90" w:rsidP="00FD06C4">
            <w:pPr>
              <w:spacing w:before="120" w:after="120"/>
              <w:cnfStyle w:val="000000100000" w:firstRow="0" w:lastRow="0" w:firstColumn="0" w:lastColumn="0" w:oddVBand="0" w:evenVBand="0" w:oddHBand="1" w:evenHBand="0" w:firstRowFirstColumn="0" w:firstRowLastColumn="0" w:lastRowFirstColumn="0" w:lastRowLastColumn="0"/>
            </w:pPr>
            <w:proofErr w:type="spellStart"/>
            <w:proofErr w:type="gramStart"/>
            <w:r>
              <w:t>com.promineotech</w:t>
            </w:r>
            <w:proofErr w:type="spellEnd"/>
            <w:proofErr w:type="gramEnd"/>
          </w:p>
        </w:tc>
      </w:tr>
      <w:tr w:rsidR="00436F90" w14:paraId="1F7503F6" w14:textId="77777777" w:rsidTr="00FD06C4">
        <w:tc>
          <w:tcPr>
            <w:cnfStyle w:val="001000000000" w:firstRow="0" w:lastRow="0" w:firstColumn="1" w:lastColumn="0" w:oddVBand="0" w:evenVBand="0" w:oddHBand="0" w:evenHBand="0" w:firstRowFirstColumn="0" w:firstRowLastColumn="0" w:lastRowFirstColumn="0" w:lastRowLastColumn="0"/>
            <w:tcW w:w="0" w:type="auto"/>
          </w:tcPr>
          <w:p w14:paraId="54A39EA2" w14:textId="77777777" w:rsidR="00436F90" w:rsidRDefault="00436F90" w:rsidP="00FD06C4">
            <w:pPr>
              <w:spacing w:before="120" w:after="120"/>
            </w:pPr>
            <w:r>
              <w:t>Packaging</w:t>
            </w:r>
          </w:p>
        </w:tc>
        <w:tc>
          <w:tcPr>
            <w:tcW w:w="0" w:type="auto"/>
          </w:tcPr>
          <w:p w14:paraId="24099A66" w14:textId="77777777" w:rsidR="00436F90" w:rsidRDefault="00436F90" w:rsidP="00FD06C4">
            <w:pPr>
              <w:spacing w:before="120" w:after="120"/>
              <w:cnfStyle w:val="000000000000" w:firstRow="0" w:lastRow="0" w:firstColumn="0" w:lastColumn="0" w:oddVBand="0" w:evenVBand="0" w:oddHBand="0" w:evenHBand="0" w:firstRowFirstColumn="0" w:firstRowLastColumn="0" w:lastRowFirstColumn="0" w:lastRowLastColumn="0"/>
            </w:pPr>
            <w:r>
              <w:t>Jar</w:t>
            </w:r>
          </w:p>
        </w:tc>
      </w:tr>
      <w:tr w:rsidR="00436F90" w14:paraId="7729BE3F"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25C417" w14:textId="77777777" w:rsidR="00436F90" w:rsidRDefault="00436F90" w:rsidP="00FD06C4">
            <w:pPr>
              <w:spacing w:before="120" w:after="120"/>
            </w:pPr>
            <w:r>
              <w:t>Java</w:t>
            </w:r>
          </w:p>
        </w:tc>
        <w:tc>
          <w:tcPr>
            <w:tcW w:w="0" w:type="auto"/>
          </w:tcPr>
          <w:p w14:paraId="2EE08A63" w14:textId="77777777" w:rsidR="00436F90" w:rsidRDefault="00436F90" w:rsidP="00FD06C4">
            <w:pPr>
              <w:spacing w:before="120" w:after="120"/>
              <w:cnfStyle w:val="000000100000" w:firstRow="0" w:lastRow="0" w:firstColumn="0" w:lastColumn="0" w:oddVBand="0" w:evenVBand="0" w:oddHBand="1" w:evenHBand="0" w:firstRowFirstColumn="0" w:firstRowLastColumn="0" w:lastRowFirstColumn="0" w:lastRowLastColumn="0"/>
            </w:pPr>
            <w:r>
              <w:t>11</w:t>
            </w:r>
          </w:p>
        </w:tc>
      </w:tr>
    </w:tbl>
    <w:p w14:paraId="17745F44" w14:textId="77777777" w:rsidR="00436F90" w:rsidRDefault="00436F90" w:rsidP="00436F90">
      <w:pPr>
        <w:ind w:left="720"/>
      </w:pPr>
    </w:p>
    <w:p w14:paraId="6677683A" w14:textId="77777777" w:rsidR="00436F90" w:rsidRDefault="00436F90" w:rsidP="00436F90">
      <w:pPr>
        <w:pStyle w:val="ListParagraph"/>
        <w:numPr>
          <w:ilvl w:val="1"/>
          <w:numId w:val="4"/>
        </w:numPr>
        <w:contextualSpacing w:val="0"/>
      </w:pPr>
      <w:r>
        <w:t xml:space="preserve">Add the dependencies from the </w:t>
      </w:r>
      <w:proofErr w:type="spellStart"/>
      <w:r>
        <w:t>Initializr</w:t>
      </w:r>
      <w:proofErr w:type="spellEnd"/>
      <w:r>
        <w:t>:</w:t>
      </w:r>
    </w:p>
    <w:p w14:paraId="0DE65F93" w14:textId="781ED7DE" w:rsidR="00436F90" w:rsidRDefault="00436F90" w:rsidP="00436F90">
      <w:pPr>
        <w:pStyle w:val="ListParagraph"/>
        <w:numPr>
          <w:ilvl w:val="2"/>
          <w:numId w:val="4"/>
        </w:numPr>
      </w:pPr>
      <w:r>
        <w:t>Web</w:t>
      </w:r>
      <w:r w:rsidR="00436FA4">
        <w:t xml:space="preserve"> </w:t>
      </w:r>
      <w:r w:rsidR="00436FA4" w:rsidRPr="00436FA4">
        <w:rPr>
          <w:highlight w:val="yellow"/>
        </w:rPr>
        <w:t>(Spring Web?)</w:t>
      </w:r>
    </w:p>
    <w:p w14:paraId="59ED5076" w14:textId="4C668280" w:rsidR="00436F90" w:rsidRDefault="00436F90" w:rsidP="00436F90">
      <w:pPr>
        <w:pStyle w:val="ListParagraph"/>
        <w:numPr>
          <w:ilvl w:val="2"/>
          <w:numId w:val="4"/>
        </w:numPr>
      </w:pPr>
      <w:proofErr w:type="spellStart"/>
      <w:r>
        <w:t>Devtools</w:t>
      </w:r>
      <w:proofErr w:type="spellEnd"/>
      <w:r w:rsidR="00436FA4">
        <w:t xml:space="preserve"> </w:t>
      </w:r>
      <w:r w:rsidR="00436FA4" w:rsidRPr="00436FA4">
        <w:rPr>
          <w:highlight w:val="yellow"/>
        </w:rPr>
        <w:t>(Spring Boot Dev Tools?)</w:t>
      </w:r>
    </w:p>
    <w:p w14:paraId="00349257" w14:textId="4908F156" w:rsidR="00436F90" w:rsidRDefault="00436F90" w:rsidP="00436F90">
      <w:pPr>
        <w:pStyle w:val="ListParagraph"/>
        <w:numPr>
          <w:ilvl w:val="2"/>
          <w:numId w:val="4"/>
        </w:numPr>
        <w:contextualSpacing w:val="0"/>
      </w:pPr>
      <w:r>
        <w:t>Lombok</w:t>
      </w:r>
      <w:r w:rsidR="00436FA4">
        <w:t xml:space="preserve"> </w:t>
      </w:r>
      <w:r w:rsidR="00436FA4" w:rsidRPr="00436FA4">
        <w:rPr>
          <w:highlight w:val="yellow"/>
        </w:rPr>
        <w:t>(Developer Tools?)</w:t>
      </w:r>
    </w:p>
    <w:p w14:paraId="7BDED46A" w14:textId="77777777" w:rsidR="00436F90" w:rsidRDefault="00436F90" w:rsidP="00436F90">
      <w:pPr>
        <w:pStyle w:val="ListParagraph"/>
        <w:numPr>
          <w:ilvl w:val="1"/>
          <w:numId w:val="4"/>
        </w:numPr>
        <w:contextualSpacing w:val="0"/>
      </w:pPr>
      <w:r>
        <w:t>Click "Explore" at the bottom of the page.</w:t>
      </w:r>
    </w:p>
    <w:p w14:paraId="2E87EB49" w14:textId="77777777" w:rsidR="00436F90" w:rsidRDefault="00436F90" w:rsidP="00436F90">
      <w:pPr>
        <w:pStyle w:val="ListParagraph"/>
        <w:numPr>
          <w:ilvl w:val="1"/>
          <w:numId w:val="4"/>
        </w:numPr>
        <w:contextualSpacing w:val="0"/>
      </w:pPr>
      <w:r>
        <w:t xml:space="preserve">Click "Copy" to copy the pom.xml generated by the </w:t>
      </w:r>
      <w:proofErr w:type="spellStart"/>
      <w:r>
        <w:t>Initializr</w:t>
      </w:r>
      <w:proofErr w:type="spellEnd"/>
      <w:r>
        <w:t xml:space="preserve"> to the clipboard.</w:t>
      </w:r>
    </w:p>
    <w:p w14:paraId="2F5A0C4A" w14:textId="77777777" w:rsidR="00436F90" w:rsidRDefault="00436F90" w:rsidP="00436F90">
      <w:pPr>
        <w:pStyle w:val="ListParagraph"/>
        <w:numPr>
          <w:ilvl w:val="0"/>
          <w:numId w:val="4"/>
        </w:numPr>
        <w:contextualSpacing w:val="0"/>
      </w:pPr>
      <w:r>
        <w:lastRenderedPageBreak/>
        <w:t>In Spring Tool Suite, open pom.xml (in the project root directory). Select all the text in the editor and replace it with the XML copied to the clipboard in the prior step.</w:t>
      </w:r>
    </w:p>
    <w:p w14:paraId="2C963246" w14:textId="77777777" w:rsidR="00436F90" w:rsidRDefault="00436F90" w:rsidP="00436F90">
      <w:pPr>
        <w:pStyle w:val="ListParagraph"/>
        <w:numPr>
          <w:ilvl w:val="0"/>
          <w:numId w:val="4"/>
        </w:numPr>
        <w:contextualSpacing w:val="0"/>
      </w:pPr>
      <w:r>
        <w:t xml:space="preserve">Navigate to </w:t>
      </w:r>
      <w:hyperlink r:id="rId11" w:history="1">
        <w:r w:rsidRPr="00AB1BF7">
          <w:rPr>
            <w:rStyle w:val="Hyperlink"/>
          </w:rPr>
          <w:t>https://mvnrepository.com/</w:t>
        </w:r>
      </w:hyperlink>
      <w:r>
        <w:t xml:space="preserve">. Search for </w:t>
      </w:r>
      <w:proofErr w:type="spellStart"/>
      <w:r>
        <w:t>springdoc-openapi-ui</w:t>
      </w:r>
      <w:proofErr w:type="spellEnd"/>
      <w:r>
        <w:t xml:space="preserve">. Select the latest version and add the entry to the POM file in the </w:t>
      </w:r>
      <w:r w:rsidRPr="00AB1BF7">
        <w:rPr>
          <w:rStyle w:val="MonoChar"/>
        </w:rPr>
        <w:t>&lt;dependencies&gt;</w:t>
      </w:r>
      <w:r>
        <w:t xml:space="preserve"> section.</w:t>
      </w:r>
    </w:p>
    <w:p w14:paraId="19137489" w14:textId="77777777" w:rsidR="00436F90" w:rsidRDefault="00436F90" w:rsidP="00436F90">
      <w:pPr>
        <w:pStyle w:val="ListParagraph"/>
        <w:numPr>
          <w:ilvl w:val="0"/>
          <w:numId w:val="4"/>
        </w:numPr>
        <w:contextualSpacing w:val="0"/>
      </w:pPr>
      <w:r>
        <w:t xml:space="preserve">Create a package in </w:t>
      </w:r>
      <w:proofErr w:type="spellStart"/>
      <w:r w:rsidRPr="00B03166">
        <w:rPr>
          <w:rStyle w:val="MonoChar"/>
        </w:rPr>
        <w:t>src</w:t>
      </w:r>
      <w:proofErr w:type="spellEnd"/>
      <w:r w:rsidRPr="00B03166">
        <w:rPr>
          <w:rStyle w:val="MonoChar"/>
        </w:rPr>
        <w:t>/</w:t>
      </w:r>
      <w:r w:rsidRPr="00B03166">
        <w:rPr>
          <w:rStyle w:val="MonoChar"/>
          <w:highlight w:val="yellow"/>
        </w:rPr>
        <w:t>main</w:t>
      </w:r>
      <w:r w:rsidRPr="00B03166">
        <w:rPr>
          <w:rStyle w:val="MonoChar"/>
        </w:rPr>
        <w:t>/java</w:t>
      </w:r>
      <w:r>
        <w:t xml:space="preserve"> named </w:t>
      </w:r>
      <w:proofErr w:type="spellStart"/>
      <w:proofErr w:type="gramStart"/>
      <w:r w:rsidRPr="00B03166">
        <w:rPr>
          <w:rStyle w:val="MonoChar"/>
        </w:rPr>
        <w:t>com.promineotech</w:t>
      </w:r>
      <w:proofErr w:type="gramEnd"/>
      <w:r w:rsidRPr="00B03166">
        <w:rPr>
          <w:rStyle w:val="MonoChar"/>
        </w:rPr>
        <w:t>.jeep</w:t>
      </w:r>
      <w:proofErr w:type="spellEnd"/>
      <w:r>
        <w:t>. In this package:</w:t>
      </w:r>
    </w:p>
    <w:p w14:paraId="1A6A5BBA" w14:textId="77777777" w:rsidR="00436F90" w:rsidRDefault="00436F90" w:rsidP="00436F90">
      <w:pPr>
        <w:pStyle w:val="ListParagraph"/>
        <w:numPr>
          <w:ilvl w:val="1"/>
          <w:numId w:val="4"/>
        </w:numPr>
      </w:pPr>
      <w:r>
        <w:t xml:space="preserve">Create a Java class with a main method named </w:t>
      </w:r>
      <w:proofErr w:type="spellStart"/>
      <w:r w:rsidRPr="00B03166">
        <w:rPr>
          <w:rStyle w:val="MonoChar"/>
        </w:rPr>
        <w:t>JeepSales</w:t>
      </w:r>
      <w:proofErr w:type="spellEnd"/>
      <w:r>
        <w:t>.</w:t>
      </w:r>
    </w:p>
    <w:p w14:paraId="7D4DABA2" w14:textId="77777777" w:rsidR="00436F90" w:rsidRDefault="00436F90" w:rsidP="00436F90">
      <w:pPr>
        <w:pStyle w:val="ListParagraph"/>
        <w:numPr>
          <w:ilvl w:val="1"/>
          <w:numId w:val="4"/>
        </w:numPr>
      </w:pPr>
      <w:r>
        <w:t xml:space="preserve">Add a class-level annotation: </w:t>
      </w:r>
      <w:r w:rsidRPr="00E100CF">
        <w:rPr>
          <w:rStyle w:val="MonoChar"/>
        </w:rPr>
        <w:t>@SpringBootApplication</w:t>
      </w:r>
      <w:r>
        <w:t xml:space="preserve"> and the import statement.</w:t>
      </w:r>
    </w:p>
    <w:p w14:paraId="27BE677B" w14:textId="77777777" w:rsidR="00436F90" w:rsidRDefault="00436F90" w:rsidP="00436F90">
      <w:pPr>
        <w:pStyle w:val="ListParagraph"/>
        <w:numPr>
          <w:ilvl w:val="1"/>
          <w:numId w:val="4"/>
        </w:numPr>
        <w:contextualSpacing w:val="0"/>
      </w:pPr>
      <w:r>
        <w:t xml:space="preserve">In the </w:t>
      </w:r>
      <w:proofErr w:type="gramStart"/>
      <w:r w:rsidRPr="00E100CF">
        <w:rPr>
          <w:rStyle w:val="MonoChar"/>
        </w:rPr>
        <w:t>main(</w:t>
      </w:r>
      <w:proofErr w:type="gramEnd"/>
      <w:r w:rsidRPr="00E100CF">
        <w:rPr>
          <w:rStyle w:val="MonoChar"/>
        </w:rPr>
        <w:t>)</w:t>
      </w:r>
      <w:r>
        <w:t xml:space="preserve"> method, add a call to </w:t>
      </w:r>
      <w:proofErr w:type="spellStart"/>
      <w:r w:rsidRPr="00E100CF">
        <w:rPr>
          <w:rStyle w:val="MonoChar"/>
        </w:rPr>
        <w:t>SpringApplication.run</w:t>
      </w:r>
      <w:proofErr w:type="spellEnd"/>
      <w:r w:rsidRPr="00E100CF">
        <w:rPr>
          <w:rStyle w:val="MonoChar"/>
        </w:rPr>
        <w:t>();</w:t>
      </w:r>
      <w:r>
        <w:t xml:space="preserve">. Use </w:t>
      </w:r>
      <w:proofErr w:type="spellStart"/>
      <w:r w:rsidRPr="00E100CF">
        <w:rPr>
          <w:rStyle w:val="MonoChar"/>
        </w:rPr>
        <w:t>JeepSales.class</w:t>
      </w:r>
      <w:proofErr w:type="spellEnd"/>
      <w:r>
        <w:t xml:space="preserve"> as the first parameter, and the </w:t>
      </w:r>
      <w:proofErr w:type="spellStart"/>
      <w:r w:rsidRPr="00E100CF">
        <w:rPr>
          <w:rStyle w:val="MonoChar"/>
        </w:rPr>
        <w:t>args</w:t>
      </w:r>
      <w:proofErr w:type="spellEnd"/>
      <w:r>
        <w:t xml:space="preserve"> parameter that was passed into the </w:t>
      </w:r>
      <w:proofErr w:type="gramStart"/>
      <w:r w:rsidRPr="00E100CF">
        <w:rPr>
          <w:rStyle w:val="MonoChar"/>
        </w:rPr>
        <w:t>main(</w:t>
      </w:r>
      <w:proofErr w:type="gramEnd"/>
      <w:r w:rsidRPr="00E100CF">
        <w:rPr>
          <w:rStyle w:val="MonoChar"/>
        </w:rPr>
        <w:t>)</w:t>
      </w:r>
      <w:r>
        <w:t xml:space="preserve"> method as the second. The entire class should look like this:</w:t>
      </w:r>
    </w:p>
    <w:p w14:paraId="4E949673" w14:textId="77777777" w:rsidR="00436F90" w:rsidRDefault="00436F90" w:rsidP="00436F90">
      <w:pPr>
        <w:pStyle w:val="Mono"/>
        <w:ind w:left="720"/>
      </w:pPr>
      <w:r>
        <w:t xml:space="preserve">package </w:t>
      </w:r>
      <w:proofErr w:type="spellStart"/>
      <w:proofErr w:type="gramStart"/>
      <w:r>
        <w:t>com.promineotech</w:t>
      </w:r>
      <w:proofErr w:type="gramEnd"/>
      <w:r>
        <w:t>.jeep</w:t>
      </w:r>
      <w:proofErr w:type="spellEnd"/>
      <w:r>
        <w:t>;</w:t>
      </w:r>
    </w:p>
    <w:p w14:paraId="355C9F88" w14:textId="77777777" w:rsidR="00436F90" w:rsidRDefault="00436F90" w:rsidP="00436F90">
      <w:pPr>
        <w:pStyle w:val="Mono"/>
        <w:ind w:left="720"/>
      </w:pPr>
    </w:p>
    <w:p w14:paraId="3D60F182" w14:textId="77777777" w:rsidR="00436F90" w:rsidRDefault="00436F90" w:rsidP="00436F90">
      <w:pPr>
        <w:pStyle w:val="Mono"/>
        <w:ind w:left="720"/>
      </w:pPr>
      <w:r>
        <w:t xml:space="preserve">import </w:t>
      </w:r>
      <w:proofErr w:type="spellStart"/>
      <w:proofErr w:type="gramStart"/>
      <w:r>
        <w:t>org.springframework</w:t>
      </w:r>
      <w:proofErr w:type="gramEnd"/>
      <w:r>
        <w:t>.boot.SpringApplication</w:t>
      </w:r>
      <w:proofErr w:type="spellEnd"/>
      <w:r>
        <w:t>;</w:t>
      </w:r>
    </w:p>
    <w:p w14:paraId="4B1DDE8B" w14:textId="77777777" w:rsidR="00436F90" w:rsidRDefault="00436F90" w:rsidP="00436F90">
      <w:pPr>
        <w:pStyle w:val="Mono"/>
        <w:ind w:left="720"/>
      </w:pPr>
      <w:r>
        <w:t xml:space="preserve">import </w:t>
      </w:r>
      <w:proofErr w:type="spellStart"/>
      <w:proofErr w:type="gramStart"/>
      <w:r>
        <w:t>org.springframework</w:t>
      </w:r>
      <w:proofErr w:type="gramEnd"/>
      <w:r>
        <w:t>.boot.autoconfigure.SpringBootApplication</w:t>
      </w:r>
      <w:proofErr w:type="spellEnd"/>
      <w:r>
        <w:t>;</w:t>
      </w:r>
    </w:p>
    <w:p w14:paraId="53EF5DED" w14:textId="77777777" w:rsidR="00436F90" w:rsidRDefault="00436F90" w:rsidP="00436F90">
      <w:pPr>
        <w:pStyle w:val="Mono"/>
        <w:ind w:left="720"/>
      </w:pPr>
    </w:p>
    <w:p w14:paraId="20F3285D" w14:textId="77777777" w:rsidR="00436F90" w:rsidRDefault="00436F90" w:rsidP="00436F90">
      <w:pPr>
        <w:pStyle w:val="Mono"/>
        <w:ind w:left="720"/>
      </w:pPr>
      <w:r>
        <w:t>@SpringBootApplication</w:t>
      </w:r>
    </w:p>
    <w:p w14:paraId="2B603467" w14:textId="77777777" w:rsidR="00436F90" w:rsidRDefault="00436F90" w:rsidP="00436F90">
      <w:pPr>
        <w:pStyle w:val="Mono"/>
        <w:ind w:left="720"/>
      </w:pPr>
      <w:r>
        <w:t xml:space="preserve">public class </w:t>
      </w:r>
      <w:proofErr w:type="spellStart"/>
      <w:r>
        <w:t>JeepSales</w:t>
      </w:r>
      <w:proofErr w:type="spellEnd"/>
      <w:r>
        <w:t xml:space="preserve"> {</w:t>
      </w:r>
    </w:p>
    <w:p w14:paraId="24C72B3C" w14:textId="77777777" w:rsidR="00436F90" w:rsidRDefault="00436F90" w:rsidP="00436F90">
      <w:pPr>
        <w:pStyle w:val="Mono"/>
        <w:ind w:left="720"/>
      </w:pPr>
    </w:p>
    <w:p w14:paraId="07D27225" w14:textId="77777777" w:rsidR="00436F90" w:rsidRDefault="00436F90" w:rsidP="00436F90">
      <w:pPr>
        <w:pStyle w:val="Mono"/>
        <w:ind w:left="720"/>
      </w:pPr>
      <w:r>
        <w:t xml:space="preserve">  public static void </w:t>
      </w:r>
      <w:proofErr w:type="gramStart"/>
      <w:r>
        <w:t>main(</w:t>
      </w:r>
      <w:proofErr w:type="gramEnd"/>
      <w:r>
        <w:t xml:space="preserve">String[] </w:t>
      </w:r>
      <w:proofErr w:type="spellStart"/>
      <w:r>
        <w:t>args</w:t>
      </w:r>
      <w:proofErr w:type="spellEnd"/>
      <w:r>
        <w:t>) {</w:t>
      </w:r>
    </w:p>
    <w:p w14:paraId="2F71A4A6" w14:textId="77777777" w:rsidR="00436F90" w:rsidRDefault="00436F90" w:rsidP="00436F90">
      <w:pPr>
        <w:pStyle w:val="Mono"/>
        <w:ind w:left="720"/>
      </w:pPr>
      <w:r>
        <w:t xml:space="preserve">    </w:t>
      </w:r>
      <w:proofErr w:type="spellStart"/>
      <w:proofErr w:type="gramStart"/>
      <w:r>
        <w:t>SpringApplication.run</w:t>
      </w:r>
      <w:proofErr w:type="spellEnd"/>
      <w:r>
        <w:t>(</w:t>
      </w:r>
      <w:proofErr w:type="spellStart"/>
      <w:proofErr w:type="gramEnd"/>
      <w:r>
        <w:t>JeepSales.class</w:t>
      </w:r>
      <w:proofErr w:type="spellEnd"/>
      <w:r>
        <w:t xml:space="preserve">, </w:t>
      </w:r>
      <w:proofErr w:type="spellStart"/>
      <w:r>
        <w:t>args</w:t>
      </w:r>
      <w:proofErr w:type="spellEnd"/>
      <w:r>
        <w:t>);</w:t>
      </w:r>
    </w:p>
    <w:p w14:paraId="35C6386A" w14:textId="77777777" w:rsidR="00436F90" w:rsidRDefault="00436F90" w:rsidP="00436F90">
      <w:pPr>
        <w:pStyle w:val="Mono"/>
        <w:ind w:left="720"/>
      </w:pPr>
      <w:r>
        <w:t xml:space="preserve">  }</w:t>
      </w:r>
    </w:p>
    <w:p w14:paraId="106F189F" w14:textId="77777777" w:rsidR="00436F90" w:rsidRDefault="00436F90" w:rsidP="00436F90">
      <w:pPr>
        <w:pStyle w:val="Mono"/>
        <w:ind w:left="720"/>
      </w:pPr>
      <w:r>
        <w:t>}</w:t>
      </w:r>
    </w:p>
    <w:p w14:paraId="111044A3" w14:textId="77777777" w:rsidR="00436F90" w:rsidRDefault="00436F90" w:rsidP="00436F90">
      <w:pPr>
        <w:pStyle w:val="ListParagraph"/>
        <w:numPr>
          <w:ilvl w:val="0"/>
          <w:numId w:val="4"/>
        </w:numPr>
        <w:contextualSpacing w:val="0"/>
      </w:pPr>
      <w:r>
        <w:t xml:space="preserve">Refer to README.docx in the supplied project resources. Copy all files in the Files folder in the resources to your project as described in the README. </w:t>
      </w:r>
      <w:r w:rsidRPr="008F696C">
        <w:rPr>
          <w:b/>
          <w:bCs/>
          <w:color w:val="FF0000"/>
        </w:rPr>
        <w:t xml:space="preserve">Do not copy the files in the </w:t>
      </w:r>
      <w:r>
        <w:rPr>
          <w:b/>
          <w:bCs/>
          <w:color w:val="FF0000"/>
        </w:rPr>
        <w:t xml:space="preserve">Entity or </w:t>
      </w:r>
      <w:r w:rsidRPr="008F696C">
        <w:rPr>
          <w:b/>
          <w:bCs/>
          <w:color w:val="FF0000"/>
        </w:rPr>
        <w:t>Source folder</w:t>
      </w:r>
      <w:r>
        <w:rPr>
          <w:b/>
          <w:bCs/>
          <w:color w:val="FF0000"/>
        </w:rPr>
        <w:t>s</w:t>
      </w:r>
      <w:r w:rsidRPr="008F696C">
        <w:rPr>
          <w:b/>
          <w:bCs/>
          <w:color w:val="FF0000"/>
        </w:rPr>
        <w:t xml:space="preserve"> </w:t>
      </w:r>
      <w:proofErr w:type="gramStart"/>
      <w:r w:rsidRPr="008F696C">
        <w:rPr>
          <w:b/>
          <w:bCs/>
          <w:color w:val="FF0000"/>
        </w:rPr>
        <w:t>at this time</w:t>
      </w:r>
      <w:proofErr w:type="gramEnd"/>
      <w:r>
        <w:t xml:space="preserve">. </w:t>
      </w:r>
    </w:p>
    <w:p w14:paraId="3825CF85" w14:textId="77777777" w:rsidR="00436F90" w:rsidRDefault="00436F90" w:rsidP="00436F90">
      <w:pPr>
        <w:pStyle w:val="ListParagraph"/>
        <w:numPr>
          <w:ilvl w:val="1"/>
          <w:numId w:val="4"/>
        </w:numPr>
        <w:contextualSpacing w:val="0"/>
      </w:pPr>
      <w:r>
        <w:t>Load the files that were added: right-click on the project in Package Explorer and select "Refresh".</w:t>
      </w:r>
    </w:p>
    <w:p w14:paraId="1D9704E6" w14:textId="77777777" w:rsidR="00436F90" w:rsidRDefault="00436F90" w:rsidP="00436F90">
      <w:pPr>
        <w:pStyle w:val="ListParagraph"/>
        <w:numPr>
          <w:ilvl w:val="1"/>
          <w:numId w:val="4"/>
        </w:numPr>
        <w:contextualSpacing w:val="0"/>
      </w:pPr>
      <w:r>
        <w:t>Update the project with the new POM dependencies: right-click on the project in Package Explorer, select "Maven/Update Project". When the "Update Maven Project" panel appears, click "OK".</w:t>
      </w:r>
    </w:p>
    <w:p w14:paraId="45A3AE64" w14:textId="77777777" w:rsidR="00436F90" w:rsidRDefault="00436F90" w:rsidP="00436F90">
      <w:pPr>
        <w:pStyle w:val="ListParagraph"/>
        <w:numPr>
          <w:ilvl w:val="0"/>
          <w:numId w:val="4"/>
        </w:numPr>
        <w:contextualSpacing w:val="0"/>
      </w:pPr>
      <w:r>
        <w:t>Using the MySQL Workbench or MySQL command line client (CLI), create a database named "jeep".</w:t>
      </w:r>
    </w:p>
    <w:p w14:paraId="33660D11" w14:textId="77777777" w:rsidR="00436F90" w:rsidRPr="00F715FB" w:rsidRDefault="00436F90" w:rsidP="00436F90">
      <w:pPr>
        <w:pStyle w:val="ListParagraph"/>
        <w:numPr>
          <w:ilvl w:val="0"/>
          <w:numId w:val="4"/>
        </w:numPr>
        <w:contextualSpacing w:val="0"/>
      </w:pPr>
      <w:r w:rsidRPr="00F715FB">
        <w:t xml:space="preserve">Using </w:t>
      </w:r>
      <w:proofErr w:type="spellStart"/>
      <w:r w:rsidRPr="00F715FB">
        <w:t>dBeaver</w:t>
      </w:r>
      <w:proofErr w:type="spellEnd"/>
      <w:r w:rsidRPr="00F715FB">
        <w:t>, or the MySQL client of choice, load the supplied .</w:t>
      </w:r>
      <w:proofErr w:type="spellStart"/>
      <w:r w:rsidRPr="00F715FB">
        <w:t>sql</w:t>
      </w:r>
      <w:proofErr w:type="spellEnd"/>
      <w:r w:rsidRPr="00F715FB">
        <w:t xml:space="preserve"> files (</w:t>
      </w:r>
      <w:r w:rsidRPr="00F715FB">
        <w:rPr>
          <w:rStyle w:val="MonoChar"/>
        </w:rPr>
        <w:t>V1.0__Jeep_Schema.sql</w:t>
      </w:r>
      <w:r w:rsidRPr="00F715FB">
        <w:t xml:space="preserve">, and </w:t>
      </w:r>
      <w:r w:rsidRPr="00F715FB">
        <w:rPr>
          <w:rStyle w:val="MonoChar"/>
        </w:rPr>
        <w:t>V1.1__Jeep_Data.sql</w:t>
      </w:r>
      <w:r w:rsidRPr="00F715FB">
        <w:t xml:space="preserve">) into the MySQL database to create the tables and populate them with data. These files are found in the project folder </w:t>
      </w:r>
      <w:proofErr w:type="spellStart"/>
      <w:r w:rsidRPr="00F715FB">
        <w:rPr>
          <w:rStyle w:val="MonoChar"/>
        </w:rPr>
        <w:t>src</w:t>
      </w:r>
      <w:proofErr w:type="spellEnd"/>
      <w:r w:rsidRPr="00F715FB">
        <w:rPr>
          <w:rStyle w:val="MonoChar"/>
        </w:rPr>
        <w:t>/</w:t>
      </w:r>
      <w:r w:rsidRPr="00F715FB">
        <w:rPr>
          <w:rStyle w:val="MonoChar"/>
          <w:highlight w:val="yellow"/>
        </w:rPr>
        <w:t>test</w:t>
      </w:r>
      <w:r w:rsidRPr="00F715FB">
        <w:rPr>
          <w:rStyle w:val="MonoChar"/>
        </w:rPr>
        <w:t>/resources/flyway/migrations</w:t>
      </w:r>
      <w:r w:rsidRPr="00F715FB">
        <w:t>.</w:t>
      </w:r>
    </w:p>
    <w:p w14:paraId="6D101DBD" w14:textId="77777777" w:rsidR="00436F90" w:rsidRPr="008650F5" w:rsidRDefault="00436F90" w:rsidP="00436F90">
      <w:pPr>
        <w:pStyle w:val="ListParagraph"/>
        <w:numPr>
          <w:ilvl w:val="0"/>
          <w:numId w:val="4"/>
        </w:numPr>
        <w:contextualSpacing w:val="0"/>
      </w:pPr>
      <w:r w:rsidRPr="008650F5">
        <w:t xml:space="preserve">Create a new package in </w:t>
      </w:r>
      <w:proofErr w:type="spellStart"/>
      <w:r w:rsidRPr="008650F5">
        <w:rPr>
          <w:rStyle w:val="MonoChar"/>
        </w:rPr>
        <w:t>src</w:t>
      </w:r>
      <w:proofErr w:type="spellEnd"/>
      <w:r w:rsidRPr="008650F5">
        <w:rPr>
          <w:rStyle w:val="MonoChar"/>
        </w:rPr>
        <w:t>/test/java</w:t>
      </w:r>
      <w:r w:rsidRPr="008650F5">
        <w:t xml:space="preserve"> named </w:t>
      </w:r>
      <w:proofErr w:type="spellStart"/>
      <w:proofErr w:type="gramStart"/>
      <w:r w:rsidRPr="008650F5">
        <w:rPr>
          <w:rStyle w:val="MonoChar"/>
        </w:rPr>
        <w:t>com.promineotech</w:t>
      </w:r>
      <w:proofErr w:type="gramEnd"/>
      <w:r w:rsidRPr="008650F5">
        <w:rPr>
          <w:rStyle w:val="MonoChar"/>
        </w:rPr>
        <w:t>.jeep.controller</w:t>
      </w:r>
      <w:proofErr w:type="spellEnd"/>
      <w:r w:rsidRPr="008650F5">
        <w:t xml:space="preserve">. Create a Spring Boot integration test named </w:t>
      </w:r>
      <w:proofErr w:type="spellStart"/>
      <w:r w:rsidRPr="008650F5">
        <w:rPr>
          <w:rStyle w:val="MonoChar"/>
        </w:rPr>
        <w:t>FetchJeepTest</w:t>
      </w:r>
      <w:proofErr w:type="spellEnd"/>
      <w:r w:rsidRPr="008650F5">
        <w:t xml:space="preserve"> using the techniques shown in the video.</w:t>
      </w:r>
    </w:p>
    <w:p w14:paraId="1E51D053" w14:textId="77777777" w:rsidR="00436F90" w:rsidRDefault="00436F90" w:rsidP="00436F90">
      <w:pPr>
        <w:pStyle w:val="ListParagraph"/>
        <w:numPr>
          <w:ilvl w:val="1"/>
          <w:numId w:val="4"/>
        </w:numPr>
        <w:contextualSpacing w:val="0"/>
      </w:pPr>
      <w:r>
        <w:lastRenderedPageBreak/>
        <w:t xml:space="preserve">Add the </w:t>
      </w:r>
      <w:r w:rsidRPr="00ED3386">
        <w:rPr>
          <w:rStyle w:val="MonoChar"/>
        </w:rPr>
        <w:t>@SpringBootTest</w:t>
      </w:r>
      <w:r>
        <w:t xml:space="preserve">, </w:t>
      </w:r>
      <w:r w:rsidRPr="00ED3386">
        <w:rPr>
          <w:rStyle w:val="MonoChar"/>
        </w:rPr>
        <w:t>@ActiveProfiles</w:t>
      </w:r>
      <w:r>
        <w:t xml:space="preserve">, and </w:t>
      </w:r>
      <w:r w:rsidRPr="00ED3386">
        <w:rPr>
          <w:rStyle w:val="MonoChar"/>
        </w:rPr>
        <w:t>@Sql</w:t>
      </w:r>
      <w:r>
        <w:t xml:space="preserve"> annotations as described in the video. </w:t>
      </w:r>
    </w:p>
    <w:p w14:paraId="43B1D2F3" w14:textId="77777777" w:rsidR="00436F90" w:rsidRDefault="00436F90" w:rsidP="00436F90">
      <w:pPr>
        <w:pStyle w:val="ListParagraph"/>
        <w:numPr>
          <w:ilvl w:val="1"/>
          <w:numId w:val="4"/>
        </w:numPr>
        <w:contextualSpacing w:val="0"/>
      </w:pPr>
      <w:r>
        <w:t xml:space="preserve">The class must not be </w:t>
      </w:r>
      <w:r w:rsidRPr="00ED3386">
        <w:rPr>
          <w:rStyle w:val="MonoChar"/>
        </w:rPr>
        <w:t>public</w:t>
      </w:r>
      <w:r>
        <w:t xml:space="preserve">. It should have package-level access (i.e., not </w:t>
      </w:r>
      <w:r w:rsidRPr="00ED3386">
        <w:rPr>
          <w:rStyle w:val="MonoChar"/>
        </w:rPr>
        <w:t>public</w:t>
      </w:r>
      <w:r>
        <w:t xml:space="preserve">, </w:t>
      </w:r>
      <w:r w:rsidRPr="00ED3386">
        <w:rPr>
          <w:rStyle w:val="MonoChar"/>
        </w:rPr>
        <w:t>private</w:t>
      </w:r>
      <w:r>
        <w:t xml:space="preserve">, or </w:t>
      </w:r>
      <w:r w:rsidRPr="00ED3386">
        <w:rPr>
          <w:rStyle w:val="MonoChar"/>
        </w:rPr>
        <w:t>protected</w:t>
      </w:r>
      <w:r>
        <w:t xml:space="preserve">). </w:t>
      </w:r>
    </w:p>
    <w:p w14:paraId="17F6831B" w14:textId="77777777" w:rsidR="00436F90" w:rsidRDefault="00436F90" w:rsidP="00436F90">
      <w:pPr>
        <w:pStyle w:val="ListParagraph"/>
        <w:numPr>
          <w:ilvl w:val="1"/>
          <w:numId w:val="4"/>
        </w:numPr>
        <w:contextualSpacing w:val="0"/>
      </w:pPr>
      <w:r>
        <w:t xml:space="preserve">The video extended </w:t>
      </w:r>
      <w:proofErr w:type="spellStart"/>
      <w:r w:rsidRPr="001560C1">
        <w:rPr>
          <w:rStyle w:val="MonoChar"/>
        </w:rPr>
        <w:t>FetchJeepTestSupport</w:t>
      </w:r>
      <w:proofErr w:type="spellEnd"/>
      <w:r>
        <w:t xml:space="preserve">, but you don't need to do that for the homework. Just put everything in </w:t>
      </w:r>
      <w:proofErr w:type="spellStart"/>
      <w:r w:rsidRPr="001560C1">
        <w:rPr>
          <w:rStyle w:val="MonoChar"/>
        </w:rPr>
        <w:t>FetchJeepTest</w:t>
      </w:r>
      <w:proofErr w:type="spellEnd"/>
      <w:r>
        <w:t>. It should look like this:</w:t>
      </w:r>
    </w:p>
    <w:p w14:paraId="67105994" w14:textId="77777777" w:rsidR="00436F90" w:rsidRDefault="00436F90" w:rsidP="00436F90">
      <w:pPr>
        <w:pStyle w:val="Mono"/>
        <w:ind w:left="720"/>
      </w:pPr>
      <w:r>
        <w:t>@</w:t>
      </w:r>
      <w:proofErr w:type="gramStart"/>
      <w:r>
        <w:t>SpringBootTest(</w:t>
      </w:r>
      <w:proofErr w:type="gramEnd"/>
      <w:r>
        <w:t xml:space="preserve">webEnvironment = </w:t>
      </w:r>
      <w:proofErr w:type="spellStart"/>
      <w:r>
        <w:t>WebEnvironment.RANDOM_PORT</w:t>
      </w:r>
      <w:proofErr w:type="spellEnd"/>
      <w:r>
        <w:t>)</w:t>
      </w:r>
    </w:p>
    <w:p w14:paraId="79497A7F" w14:textId="77777777" w:rsidR="00436F90" w:rsidRDefault="00436F90" w:rsidP="00436F90">
      <w:pPr>
        <w:pStyle w:val="Mono"/>
        <w:ind w:left="720"/>
      </w:pPr>
      <w:r>
        <w:t>@ActiveProfiles("test")</w:t>
      </w:r>
    </w:p>
    <w:p w14:paraId="12ED6462" w14:textId="77777777" w:rsidR="00436F90" w:rsidRDefault="00436F90" w:rsidP="00436F90">
      <w:pPr>
        <w:pStyle w:val="Mono"/>
        <w:ind w:left="720"/>
      </w:pPr>
      <w:r>
        <w:t>@</w:t>
      </w:r>
      <w:proofErr w:type="gramStart"/>
      <w:r>
        <w:t>Sql(</w:t>
      </w:r>
      <w:proofErr w:type="gramEnd"/>
      <w:r>
        <w:t>scripts = {</w:t>
      </w:r>
    </w:p>
    <w:p w14:paraId="3830BC06" w14:textId="77777777" w:rsidR="00436F90" w:rsidRDefault="00436F90" w:rsidP="00436F90">
      <w:pPr>
        <w:pStyle w:val="Mono"/>
        <w:ind w:left="720"/>
      </w:pPr>
      <w:r>
        <w:t xml:space="preserve">    "</w:t>
      </w:r>
      <w:proofErr w:type="spellStart"/>
      <w:proofErr w:type="gramStart"/>
      <w:r>
        <w:t>classpath:flyway</w:t>
      </w:r>
      <w:proofErr w:type="spellEnd"/>
      <w:r>
        <w:t>/migrations/V1.0__Jeep_Schema.sql</w:t>
      </w:r>
      <w:proofErr w:type="gramEnd"/>
      <w:r>
        <w:t>",</w:t>
      </w:r>
    </w:p>
    <w:p w14:paraId="40AA0367" w14:textId="77777777" w:rsidR="00436F90" w:rsidRDefault="00436F90" w:rsidP="00436F90">
      <w:pPr>
        <w:pStyle w:val="Mono"/>
        <w:ind w:left="720"/>
      </w:pPr>
      <w:r>
        <w:t xml:space="preserve">    "</w:t>
      </w:r>
      <w:proofErr w:type="spellStart"/>
      <w:proofErr w:type="gramStart"/>
      <w:r>
        <w:t>classpath:flyway</w:t>
      </w:r>
      <w:proofErr w:type="spellEnd"/>
      <w:r>
        <w:t>/migrations/V1.1__Jeep_Data.sql</w:t>
      </w:r>
      <w:proofErr w:type="gramEnd"/>
      <w:r>
        <w:t xml:space="preserve">"}, </w:t>
      </w:r>
    </w:p>
    <w:p w14:paraId="55515C5C" w14:textId="77777777" w:rsidR="00436F90" w:rsidRDefault="00436F90" w:rsidP="00436F90">
      <w:pPr>
        <w:pStyle w:val="Mono"/>
        <w:ind w:left="720"/>
      </w:pPr>
      <w:r>
        <w:t xml:space="preserve">    config = @</w:t>
      </w:r>
      <w:proofErr w:type="gramStart"/>
      <w:r>
        <w:t>SqlConfig(</w:t>
      </w:r>
      <w:proofErr w:type="gramEnd"/>
      <w:r>
        <w:t>encoding = "utf-8"))</w:t>
      </w:r>
    </w:p>
    <w:p w14:paraId="2D511C60" w14:textId="77777777" w:rsidR="00436F90" w:rsidRDefault="00436F90" w:rsidP="00436F90">
      <w:pPr>
        <w:pStyle w:val="Mono"/>
        <w:ind w:left="720"/>
      </w:pPr>
      <w:r>
        <w:t xml:space="preserve">class </w:t>
      </w:r>
      <w:proofErr w:type="spellStart"/>
      <w:r>
        <w:t>FetchJeepTest</w:t>
      </w:r>
      <w:proofErr w:type="spellEnd"/>
      <w:r>
        <w:t xml:space="preserve"> {</w:t>
      </w:r>
    </w:p>
    <w:p w14:paraId="1BBA5862" w14:textId="77777777" w:rsidR="00436F90" w:rsidRDefault="00436F90" w:rsidP="00436F90">
      <w:pPr>
        <w:pStyle w:val="Mono"/>
        <w:ind w:left="720"/>
      </w:pPr>
      <w:r>
        <w:t>}</w:t>
      </w:r>
    </w:p>
    <w:p w14:paraId="56DD6258" w14:textId="77777777" w:rsidR="00436F90" w:rsidRDefault="00436F90" w:rsidP="00436F90">
      <w:pPr>
        <w:pStyle w:val="ListParagraph"/>
        <w:numPr>
          <w:ilvl w:val="1"/>
          <w:numId w:val="4"/>
        </w:numPr>
        <w:contextualSpacing w:val="0"/>
      </w:pPr>
      <w:r>
        <w:t xml:space="preserve">Create a test method in </w:t>
      </w:r>
      <w:proofErr w:type="spellStart"/>
      <w:r w:rsidRPr="00ED3386">
        <w:rPr>
          <w:rStyle w:val="MonoChar"/>
        </w:rPr>
        <w:t>FetchJeepTest</w:t>
      </w:r>
      <w:proofErr w:type="spellEnd"/>
      <w:r>
        <w:t>. The method must have the following method signature:</w:t>
      </w:r>
    </w:p>
    <w:p w14:paraId="0612B366" w14:textId="77777777" w:rsidR="00436F90" w:rsidRDefault="00436F90" w:rsidP="00436F90">
      <w:pPr>
        <w:pStyle w:val="Mono"/>
        <w:ind w:left="720"/>
      </w:pPr>
      <w:r w:rsidRPr="00ED3386">
        <w:t xml:space="preserve">void </w:t>
      </w:r>
      <w:proofErr w:type="spellStart"/>
      <w:proofErr w:type="gramStart"/>
      <w:r w:rsidRPr="00ED3386">
        <w:t>testThatJeepsAreReturnedWhenAValidModelAndTrimAreSupplied</w:t>
      </w:r>
      <w:proofErr w:type="spellEnd"/>
      <w:r w:rsidRPr="00ED3386">
        <w:t>(</w:t>
      </w:r>
      <w:proofErr w:type="gramEnd"/>
      <w:r w:rsidRPr="00ED3386">
        <w:t>)</w:t>
      </w:r>
    </w:p>
    <w:p w14:paraId="1678F2F9" w14:textId="77777777" w:rsidR="00436F90" w:rsidRDefault="00436F90" w:rsidP="00436F90">
      <w:pPr>
        <w:pStyle w:val="ListParagraph"/>
        <w:numPr>
          <w:ilvl w:val="1"/>
          <w:numId w:val="4"/>
        </w:numPr>
        <w:contextualSpacing w:val="0"/>
      </w:pPr>
      <w:r>
        <w:t xml:space="preserve">Inject a </w:t>
      </w:r>
      <w:proofErr w:type="spellStart"/>
      <w:r w:rsidRPr="00E173D5">
        <w:rPr>
          <w:rStyle w:val="MonoChar"/>
        </w:rPr>
        <w:t>TestRestTemplate</w:t>
      </w:r>
      <w:proofErr w:type="spellEnd"/>
      <w:r>
        <w:t xml:space="preserve"> in the test class. Name the variable </w:t>
      </w:r>
      <w:proofErr w:type="spellStart"/>
      <w:r w:rsidRPr="00032D2F">
        <w:rPr>
          <w:rStyle w:val="MonoChar"/>
        </w:rPr>
        <w:t>restTemplate</w:t>
      </w:r>
      <w:proofErr w:type="spellEnd"/>
      <w:r>
        <w:t xml:space="preserve">. Inject the port used in the test using the </w:t>
      </w:r>
      <w:r w:rsidRPr="0035519A">
        <w:rPr>
          <w:rStyle w:val="MonoChar"/>
        </w:rPr>
        <w:t>@LocalServerPort</w:t>
      </w:r>
      <w:r>
        <w:t xml:space="preserve"> annotation. Name the variable </w:t>
      </w:r>
      <w:proofErr w:type="spellStart"/>
      <w:r w:rsidRPr="00E173D5">
        <w:rPr>
          <w:rStyle w:val="MonoChar"/>
        </w:rPr>
        <w:t>serverPort</w:t>
      </w:r>
      <w:proofErr w:type="spellEnd"/>
      <w:r>
        <w:t>. The variables and annotations should look like this:</w:t>
      </w:r>
    </w:p>
    <w:p w14:paraId="390E06A9" w14:textId="77777777" w:rsidR="00436F90" w:rsidRDefault="00436F90" w:rsidP="00436F90">
      <w:pPr>
        <w:pStyle w:val="Mono"/>
        <w:ind w:left="720"/>
      </w:pPr>
      <w:r>
        <w:t xml:space="preserve">  @Autowired</w:t>
      </w:r>
    </w:p>
    <w:p w14:paraId="6A2250D1" w14:textId="77777777" w:rsidR="00436F90" w:rsidRDefault="00436F90" w:rsidP="00436F90">
      <w:pPr>
        <w:pStyle w:val="Mono"/>
        <w:ind w:left="720"/>
      </w:pPr>
      <w:r>
        <w:t xml:space="preserve">  private </w:t>
      </w:r>
      <w:proofErr w:type="spellStart"/>
      <w:r>
        <w:t>TestRestTemplate</w:t>
      </w:r>
      <w:proofErr w:type="spellEnd"/>
      <w:r>
        <w:t xml:space="preserve"> </w:t>
      </w:r>
      <w:proofErr w:type="spellStart"/>
      <w:proofErr w:type="gramStart"/>
      <w:r>
        <w:t>restTemplate</w:t>
      </w:r>
      <w:proofErr w:type="spellEnd"/>
      <w:r>
        <w:t>;</w:t>
      </w:r>
      <w:proofErr w:type="gramEnd"/>
    </w:p>
    <w:p w14:paraId="41835072" w14:textId="77777777" w:rsidR="00436F90" w:rsidRDefault="00436F90" w:rsidP="00436F90">
      <w:pPr>
        <w:pStyle w:val="Mono"/>
        <w:ind w:left="720"/>
      </w:pPr>
      <w:r>
        <w:t xml:space="preserve">  </w:t>
      </w:r>
    </w:p>
    <w:p w14:paraId="65B1FC2E" w14:textId="77777777" w:rsidR="00436F90" w:rsidRDefault="00436F90" w:rsidP="00436F90">
      <w:pPr>
        <w:pStyle w:val="Mono"/>
        <w:ind w:left="720"/>
      </w:pPr>
      <w:r>
        <w:t xml:space="preserve">  @LocalServerPort</w:t>
      </w:r>
    </w:p>
    <w:p w14:paraId="78245796" w14:textId="77777777" w:rsidR="00436F90" w:rsidRDefault="00436F90" w:rsidP="00436F90">
      <w:pPr>
        <w:pStyle w:val="Mono"/>
        <w:ind w:left="720"/>
      </w:pPr>
      <w:r>
        <w:t xml:space="preserve">  private int </w:t>
      </w:r>
      <w:proofErr w:type="spellStart"/>
      <w:proofErr w:type="gramStart"/>
      <w:r>
        <w:t>serverPort</w:t>
      </w:r>
      <w:proofErr w:type="spellEnd"/>
      <w:r>
        <w:t>;</w:t>
      </w:r>
      <w:proofErr w:type="gramEnd"/>
    </w:p>
    <w:p w14:paraId="2540FE65" w14:textId="77777777" w:rsidR="00436F90" w:rsidRPr="007F735B" w:rsidRDefault="00436F90" w:rsidP="00436F90">
      <w:pPr>
        <w:pStyle w:val="ListParagraph"/>
        <w:numPr>
          <w:ilvl w:val="0"/>
          <w:numId w:val="4"/>
        </w:numPr>
        <w:contextualSpacing w:val="0"/>
      </w:pPr>
      <w:r w:rsidRPr="007F735B">
        <w:t xml:space="preserve">Create a new package in </w:t>
      </w:r>
      <w:proofErr w:type="spellStart"/>
      <w:r w:rsidRPr="007F735B">
        <w:rPr>
          <w:rStyle w:val="MonoChar"/>
        </w:rPr>
        <w:t>src</w:t>
      </w:r>
      <w:proofErr w:type="spellEnd"/>
      <w:r w:rsidRPr="007F735B">
        <w:rPr>
          <w:rStyle w:val="MonoChar"/>
        </w:rPr>
        <w:t>/main/java</w:t>
      </w:r>
      <w:r w:rsidRPr="007F735B">
        <w:t xml:space="preserve"> named </w:t>
      </w:r>
      <w:proofErr w:type="spellStart"/>
      <w:proofErr w:type="gramStart"/>
      <w:r w:rsidRPr="007F735B">
        <w:rPr>
          <w:rStyle w:val="MonoChar"/>
        </w:rPr>
        <w:t>com.promineotech</w:t>
      </w:r>
      <w:proofErr w:type="gramEnd"/>
      <w:r w:rsidRPr="007F735B">
        <w:rPr>
          <w:rStyle w:val="MonoChar"/>
        </w:rPr>
        <w:t>.jeep.entity</w:t>
      </w:r>
      <w:proofErr w:type="spellEnd"/>
      <w:r w:rsidRPr="007F735B">
        <w:t xml:space="preserve">.  In that package, create an </w:t>
      </w:r>
      <w:proofErr w:type="spellStart"/>
      <w:r w:rsidRPr="007F735B">
        <w:t>enum</w:t>
      </w:r>
      <w:proofErr w:type="spellEnd"/>
      <w:r w:rsidRPr="007F735B">
        <w:t xml:space="preserve"> named </w:t>
      </w:r>
      <w:proofErr w:type="spellStart"/>
      <w:r w:rsidRPr="007F735B">
        <w:rPr>
          <w:rStyle w:val="MonoChar"/>
        </w:rPr>
        <w:t>JeepModel</w:t>
      </w:r>
      <w:proofErr w:type="spellEnd"/>
      <w:r w:rsidRPr="007F735B">
        <w:t xml:space="preserve">. Add all the jeep models from the </w:t>
      </w:r>
      <w:proofErr w:type="spellStart"/>
      <w:r w:rsidRPr="007F735B">
        <w:rPr>
          <w:rStyle w:val="MonoChar"/>
        </w:rPr>
        <w:t>model_id</w:t>
      </w:r>
      <w:proofErr w:type="spellEnd"/>
      <w:r w:rsidRPr="007F735B">
        <w:t xml:space="preserve"> column in the models table in the database. You can use this query in </w:t>
      </w:r>
      <w:proofErr w:type="spellStart"/>
      <w:r w:rsidRPr="007F735B">
        <w:t>dBeaver</w:t>
      </w:r>
      <w:proofErr w:type="spellEnd"/>
      <w:r w:rsidRPr="007F735B">
        <w:t xml:space="preserve">: </w:t>
      </w:r>
      <w:r w:rsidRPr="007F735B">
        <w:rPr>
          <w:rStyle w:val="MonoChar"/>
        </w:rPr>
        <w:t xml:space="preserve">SELECT DISTINCT </w:t>
      </w:r>
      <w:proofErr w:type="spellStart"/>
      <w:r w:rsidRPr="007F735B">
        <w:rPr>
          <w:rStyle w:val="MonoChar"/>
        </w:rPr>
        <w:t>model_id</w:t>
      </w:r>
      <w:proofErr w:type="spellEnd"/>
      <w:r w:rsidRPr="007F735B">
        <w:rPr>
          <w:rStyle w:val="MonoChar"/>
        </w:rPr>
        <w:t xml:space="preserve"> FROM models</w:t>
      </w:r>
      <w:r w:rsidRPr="007F735B">
        <w:t>.</w:t>
      </w:r>
    </w:p>
    <w:p w14:paraId="496C278E" w14:textId="77777777" w:rsidR="00436F90" w:rsidRDefault="00436F90" w:rsidP="00436F90">
      <w:pPr>
        <w:pStyle w:val="ListParagraph"/>
        <w:numPr>
          <w:ilvl w:val="0"/>
          <w:numId w:val="4"/>
        </w:numPr>
        <w:contextualSpacing w:val="0"/>
      </w:pPr>
      <w:r w:rsidRPr="005A672A">
        <w:t>Create</w:t>
      </w:r>
      <w:r>
        <w:t xml:space="preserve"> a </w:t>
      </w:r>
      <w:r w:rsidRPr="0027505A">
        <w:rPr>
          <w:rStyle w:val="MonoChar"/>
        </w:rPr>
        <w:t>Jeep</w:t>
      </w:r>
      <w:r>
        <w:t xml:space="preserve"> class in the </w:t>
      </w:r>
      <w:proofErr w:type="spellStart"/>
      <w:proofErr w:type="gramStart"/>
      <w:r w:rsidRPr="0027505A">
        <w:rPr>
          <w:rStyle w:val="MonoChar"/>
        </w:rPr>
        <w:t>com.promineotech</w:t>
      </w:r>
      <w:proofErr w:type="gramEnd"/>
      <w:r w:rsidRPr="0027505A">
        <w:rPr>
          <w:rStyle w:val="MonoChar"/>
        </w:rPr>
        <w:t>.jeep.entity</w:t>
      </w:r>
      <w:proofErr w:type="spellEnd"/>
      <w:r>
        <w:t xml:space="preserve"> package. Add the columns from the models table into this class as instance variables. Annotate the class with the Lombok annotations </w:t>
      </w:r>
      <w:r w:rsidRPr="007554AB">
        <w:rPr>
          <w:rStyle w:val="MonoChar"/>
        </w:rPr>
        <w:t>@Data</w:t>
      </w:r>
      <w:r>
        <w:t xml:space="preserve">, </w:t>
      </w:r>
      <w:r w:rsidRPr="007554AB">
        <w:rPr>
          <w:rStyle w:val="MonoChar"/>
        </w:rPr>
        <w:t>@Builde</w:t>
      </w:r>
      <w:r>
        <w:rPr>
          <w:rStyle w:val="MonoChar"/>
        </w:rPr>
        <w:t>r</w:t>
      </w:r>
      <w:r w:rsidRPr="0027505A">
        <w:t xml:space="preserve"> (and optionally</w:t>
      </w:r>
      <w:r>
        <w:t xml:space="preserve"> both </w:t>
      </w:r>
      <w:r w:rsidRPr="0027505A">
        <w:rPr>
          <w:rStyle w:val="MonoChar"/>
        </w:rPr>
        <w:t>@NoArgsConstructor</w:t>
      </w:r>
      <w:r>
        <w:t xml:space="preserve"> and </w:t>
      </w:r>
      <w:r w:rsidRPr="0027505A">
        <w:rPr>
          <w:rStyle w:val="MonoChar"/>
        </w:rPr>
        <w:t>@AllArgsConstructor</w:t>
      </w:r>
      <w:r>
        <w:t xml:space="preserve">). Note that </w:t>
      </w:r>
      <w:proofErr w:type="spellStart"/>
      <w:r w:rsidRPr="007554AB">
        <w:rPr>
          <w:rStyle w:val="MonoChar"/>
        </w:rPr>
        <w:t>modelId</w:t>
      </w:r>
      <w:proofErr w:type="spellEnd"/>
      <w:r>
        <w:t xml:space="preserve"> should be of type </w:t>
      </w:r>
      <w:proofErr w:type="spellStart"/>
      <w:r w:rsidRPr="007554AB">
        <w:rPr>
          <w:rStyle w:val="MonoChar"/>
        </w:rPr>
        <w:t>JeepModel</w:t>
      </w:r>
      <w:proofErr w:type="spellEnd"/>
      <w:r>
        <w:t xml:space="preserve"> and </w:t>
      </w:r>
      <w:proofErr w:type="spellStart"/>
      <w:r w:rsidRPr="007554AB">
        <w:rPr>
          <w:rStyle w:val="MonoChar"/>
        </w:rPr>
        <w:t>basePrice</w:t>
      </w:r>
      <w:proofErr w:type="spellEnd"/>
      <w:r>
        <w:t xml:space="preserve"> should be of type </w:t>
      </w:r>
      <w:proofErr w:type="spellStart"/>
      <w:r w:rsidRPr="007554AB">
        <w:rPr>
          <w:rStyle w:val="MonoChar"/>
        </w:rPr>
        <w:t>BigDecimal</w:t>
      </w:r>
      <w:proofErr w:type="spellEnd"/>
      <w:r>
        <w:t>. The class should look like this (remember to add the appropriate import statements):</w:t>
      </w:r>
    </w:p>
    <w:p w14:paraId="55365BA2" w14:textId="77777777" w:rsidR="00436F90" w:rsidRDefault="00436F90" w:rsidP="00436F90">
      <w:pPr>
        <w:pStyle w:val="Mono"/>
        <w:ind w:left="360"/>
      </w:pPr>
      <w:r>
        <w:t>@Data</w:t>
      </w:r>
    </w:p>
    <w:p w14:paraId="21664905" w14:textId="77777777" w:rsidR="00436F90" w:rsidRDefault="00436F90" w:rsidP="00436F90">
      <w:pPr>
        <w:pStyle w:val="Mono"/>
        <w:ind w:left="360"/>
      </w:pPr>
      <w:r>
        <w:t>@Builder</w:t>
      </w:r>
    </w:p>
    <w:p w14:paraId="6C0BFF42" w14:textId="77777777" w:rsidR="00436F90" w:rsidRDefault="00436F90" w:rsidP="00436F90">
      <w:pPr>
        <w:pStyle w:val="Mono"/>
        <w:ind w:left="360"/>
      </w:pPr>
      <w:r>
        <w:t>@NoArgsConstructor</w:t>
      </w:r>
    </w:p>
    <w:p w14:paraId="234C7AE5" w14:textId="77777777" w:rsidR="00436F90" w:rsidRDefault="00436F90" w:rsidP="00436F90">
      <w:pPr>
        <w:pStyle w:val="Mono"/>
        <w:ind w:left="360"/>
      </w:pPr>
      <w:r>
        <w:t>@AllArgsConstructor</w:t>
      </w:r>
    </w:p>
    <w:p w14:paraId="481356AB" w14:textId="77777777" w:rsidR="00436F90" w:rsidRDefault="00436F90" w:rsidP="00436F90">
      <w:pPr>
        <w:pStyle w:val="Mono"/>
        <w:ind w:left="360"/>
      </w:pPr>
      <w:r>
        <w:t>public class Jeep {</w:t>
      </w:r>
    </w:p>
    <w:p w14:paraId="28F0AFCB" w14:textId="77777777" w:rsidR="00436F90" w:rsidRDefault="00436F90" w:rsidP="00436F90">
      <w:pPr>
        <w:pStyle w:val="Mono"/>
        <w:ind w:left="360"/>
      </w:pPr>
      <w:r>
        <w:t xml:space="preserve">  private Long </w:t>
      </w:r>
      <w:proofErr w:type="spellStart"/>
      <w:proofErr w:type="gramStart"/>
      <w:r>
        <w:t>modelPK</w:t>
      </w:r>
      <w:proofErr w:type="spellEnd"/>
      <w:r>
        <w:t>;</w:t>
      </w:r>
      <w:proofErr w:type="gramEnd"/>
    </w:p>
    <w:p w14:paraId="3494D823" w14:textId="77777777" w:rsidR="00436F90" w:rsidRDefault="00436F90" w:rsidP="00436F90">
      <w:pPr>
        <w:pStyle w:val="Mono"/>
        <w:ind w:left="360"/>
      </w:pPr>
      <w:r>
        <w:lastRenderedPageBreak/>
        <w:t xml:space="preserve">  private </w:t>
      </w:r>
      <w:proofErr w:type="spellStart"/>
      <w:r>
        <w:t>JeepModel</w:t>
      </w:r>
      <w:proofErr w:type="spellEnd"/>
      <w:r>
        <w:t xml:space="preserve"> </w:t>
      </w:r>
      <w:proofErr w:type="spellStart"/>
      <w:proofErr w:type="gramStart"/>
      <w:r>
        <w:t>modelId</w:t>
      </w:r>
      <w:proofErr w:type="spellEnd"/>
      <w:r>
        <w:t>;</w:t>
      </w:r>
      <w:proofErr w:type="gramEnd"/>
    </w:p>
    <w:p w14:paraId="4D3484F1" w14:textId="77777777" w:rsidR="00436F90" w:rsidRDefault="00436F90" w:rsidP="00436F90">
      <w:pPr>
        <w:pStyle w:val="Mono"/>
        <w:ind w:left="360"/>
      </w:pPr>
      <w:r>
        <w:t xml:space="preserve">  private String </w:t>
      </w:r>
      <w:proofErr w:type="spellStart"/>
      <w:proofErr w:type="gramStart"/>
      <w:r>
        <w:t>trimLevel</w:t>
      </w:r>
      <w:proofErr w:type="spellEnd"/>
      <w:r>
        <w:t>;</w:t>
      </w:r>
      <w:proofErr w:type="gramEnd"/>
    </w:p>
    <w:p w14:paraId="72DCDD4D" w14:textId="77777777" w:rsidR="00436F90" w:rsidRDefault="00436F90" w:rsidP="00436F90">
      <w:pPr>
        <w:pStyle w:val="Mono"/>
        <w:ind w:left="360"/>
      </w:pPr>
      <w:r>
        <w:t xml:space="preserve">  private int </w:t>
      </w:r>
      <w:proofErr w:type="spellStart"/>
      <w:proofErr w:type="gramStart"/>
      <w:r>
        <w:t>numDoors</w:t>
      </w:r>
      <w:proofErr w:type="spellEnd"/>
      <w:r>
        <w:t>;</w:t>
      </w:r>
      <w:proofErr w:type="gramEnd"/>
    </w:p>
    <w:p w14:paraId="1E22C551" w14:textId="77777777" w:rsidR="00436F90" w:rsidRDefault="00436F90" w:rsidP="00436F90">
      <w:pPr>
        <w:pStyle w:val="Mono"/>
        <w:ind w:left="360"/>
      </w:pPr>
      <w:r>
        <w:t xml:space="preserve">  private int </w:t>
      </w:r>
      <w:proofErr w:type="spellStart"/>
      <w:proofErr w:type="gramStart"/>
      <w:r>
        <w:t>wheelSize</w:t>
      </w:r>
      <w:proofErr w:type="spellEnd"/>
      <w:r>
        <w:t>;</w:t>
      </w:r>
      <w:proofErr w:type="gramEnd"/>
    </w:p>
    <w:p w14:paraId="36F86F18" w14:textId="77777777" w:rsidR="00436F90" w:rsidRDefault="00436F90" w:rsidP="00436F90">
      <w:pPr>
        <w:pStyle w:val="Mono"/>
        <w:ind w:left="360"/>
      </w:pPr>
      <w:r>
        <w:t xml:space="preserve">  private </w:t>
      </w:r>
      <w:proofErr w:type="spellStart"/>
      <w:r>
        <w:t>BigDecimal</w:t>
      </w:r>
      <w:proofErr w:type="spellEnd"/>
      <w:r>
        <w:t xml:space="preserve"> </w:t>
      </w:r>
      <w:proofErr w:type="spellStart"/>
      <w:proofErr w:type="gramStart"/>
      <w:r>
        <w:t>basePrice</w:t>
      </w:r>
      <w:proofErr w:type="spellEnd"/>
      <w:r>
        <w:t>;</w:t>
      </w:r>
      <w:proofErr w:type="gramEnd"/>
    </w:p>
    <w:p w14:paraId="73CACE2C" w14:textId="77777777" w:rsidR="00436F90" w:rsidRDefault="00436F90" w:rsidP="00436F90">
      <w:pPr>
        <w:pStyle w:val="Mono"/>
        <w:ind w:left="360"/>
      </w:pPr>
      <w:r>
        <w:t>}</w:t>
      </w:r>
    </w:p>
    <w:p w14:paraId="465461C0" w14:textId="77777777" w:rsidR="00436F90" w:rsidRDefault="00436F90" w:rsidP="00436F90">
      <w:pPr>
        <w:pStyle w:val="ListParagraph"/>
        <w:numPr>
          <w:ilvl w:val="0"/>
          <w:numId w:val="4"/>
        </w:numPr>
        <w:contextualSpacing w:val="0"/>
      </w:pPr>
      <w:r>
        <w:t xml:space="preserve">In the supplied resources, copy all files in the Entities folder to the </w:t>
      </w:r>
      <w:proofErr w:type="spellStart"/>
      <w:r w:rsidRPr="009C27A4">
        <w:rPr>
          <w:rStyle w:val="MonoChar"/>
        </w:rPr>
        <w:t>src</w:t>
      </w:r>
      <w:proofErr w:type="spellEnd"/>
      <w:r w:rsidRPr="009C27A4">
        <w:rPr>
          <w:rStyle w:val="MonoChar"/>
        </w:rPr>
        <w:t>/</w:t>
      </w:r>
      <w:r w:rsidRPr="009C27A4">
        <w:rPr>
          <w:rStyle w:val="MonoChar"/>
          <w:highlight w:val="yellow"/>
        </w:rPr>
        <w:t>main</w:t>
      </w:r>
      <w:r w:rsidRPr="009C27A4">
        <w:rPr>
          <w:rStyle w:val="MonoChar"/>
        </w:rPr>
        <w:t>/java/com/</w:t>
      </w:r>
      <w:r>
        <w:rPr>
          <w:rStyle w:val="MonoChar"/>
        </w:rPr>
        <w:t>–</w:t>
      </w:r>
      <w:proofErr w:type="spellStart"/>
      <w:r w:rsidRPr="009C27A4">
        <w:rPr>
          <w:rStyle w:val="MonoChar"/>
        </w:rPr>
        <w:t>promineotech</w:t>
      </w:r>
      <w:proofErr w:type="spellEnd"/>
      <w:r w:rsidRPr="009C27A4">
        <w:rPr>
          <w:rStyle w:val="MonoChar"/>
        </w:rPr>
        <w:t>/jeep/entity</w:t>
      </w:r>
      <w:r>
        <w:t xml:space="preserve"> folder. </w:t>
      </w:r>
      <w:r w:rsidRPr="00697A66">
        <w:rPr>
          <w:b/>
          <w:bCs/>
          <w:color w:val="FF0000"/>
        </w:rPr>
        <w:t xml:space="preserve">Do not copy anything from the Source folder </w:t>
      </w:r>
      <w:proofErr w:type="gramStart"/>
      <w:r w:rsidRPr="00697A66">
        <w:rPr>
          <w:b/>
          <w:bCs/>
          <w:color w:val="FF0000"/>
        </w:rPr>
        <w:t>at this time</w:t>
      </w:r>
      <w:proofErr w:type="gramEnd"/>
      <w:r w:rsidRPr="00697A66">
        <w:rPr>
          <w:b/>
          <w:bCs/>
          <w:color w:val="FF0000"/>
        </w:rPr>
        <w:t>.</w:t>
      </w:r>
    </w:p>
    <w:p w14:paraId="2E36CEA7" w14:textId="77777777" w:rsidR="00436F90" w:rsidRDefault="00436F90" w:rsidP="00436F90">
      <w:pPr>
        <w:pStyle w:val="ListParagraph"/>
        <w:numPr>
          <w:ilvl w:val="0"/>
          <w:numId w:val="4"/>
        </w:numPr>
        <w:contextualSpacing w:val="0"/>
      </w:pPr>
      <w:r>
        <w:t xml:space="preserve">Back in the test method that you were writing, create local variables for </w:t>
      </w:r>
      <w:proofErr w:type="spellStart"/>
      <w:r>
        <w:t>JeepModel</w:t>
      </w:r>
      <w:proofErr w:type="spellEnd"/>
      <w:r>
        <w:t xml:space="preserve">, trim, and </w:t>
      </w:r>
      <w:proofErr w:type="spellStart"/>
      <w:r>
        <w:t>uri</w:t>
      </w:r>
      <w:proofErr w:type="spellEnd"/>
      <w:r>
        <w:t>. Set them appropriately like this:</w:t>
      </w:r>
    </w:p>
    <w:tbl>
      <w:tblPr>
        <w:tblStyle w:val="GridTable4-Accent5"/>
        <w:tblW w:w="0" w:type="auto"/>
        <w:tblInd w:w="607" w:type="dxa"/>
        <w:tblLayout w:type="fixed"/>
        <w:tblLook w:val="04A0" w:firstRow="1" w:lastRow="0" w:firstColumn="1" w:lastColumn="0" w:noHBand="0" w:noVBand="1"/>
      </w:tblPr>
      <w:tblGrid>
        <w:gridCol w:w="1238"/>
        <w:gridCol w:w="1053"/>
        <w:gridCol w:w="6367"/>
      </w:tblGrid>
      <w:tr w:rsidR="00436F90" w14:paraId="2362AC58" w14:textId="77777777" w:rsidTr="00FD06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8" w:type="dxa"/>
          </w:tcPr>
          <w:p w14:paraId="07A2B696" w14:textId="77777777" w:rsidR="00436F90" w:rsidRDefault="00436F90" w:rsidP="00FD06C4">
            <w:pPr>
              <w:spacing w:before="120" w:after="120"/>
            </w:pPr>
            <w:r>
              <w:t>Variable Type</w:t>
            </w:r>
          </w:p>
        </w:tc>
        <w:tc>
          <w:tcPr>
            <w:tcW w:w="1053" w:type="dxa"/>
          </w:tcPr>
          <w:p w14:paraId="08434AC6" w14:textId="77777777" w:rsidR="00436F90" w:rsidRDefault="00436F90" w:rsidP="00FD06C4">
            <w:pPr>
              <w:spacing w:before="120" w:after="120"/>
              <w:cnfStyle w:val="100000000000" w:firstRow="1" w:lastRow="0" w:firstColumn="0" w:lastColumn="0" w:oddVBand="0" w:evenVBand="0" w:oddHBand="0" w:evenHBand="0" w:firstRowFirstColumn="0" w:firstRowLastColumn="0" w:lastRowFirstColumn="0" w:lastRowLastColumn="0"/>
            </w:pPr>
            <w:r>
              <w:t>Variable Name</w:t>
            </w:r>
          </w:p>
        </w:tc>
        <w:tc>
          <w:tcPr>
            <w:tcW w:w="6367" w:type="dxa"/>
          </w:tcPr>
          <w:p w14:paraId="18983CD6" w14:textId="77777777" w:rsidR="00436F90" w:rsidRDefault="00436F90" w:rsidP="00FD06C4">
            <w:pPr>
              <w:spacing w:before="120" w:after="120"/>
              <w:cnfStyle w:val="100000000000" w:firstRow="1" w:lastRow="0" w:firstColumn="0" w:lastColumn="0" w:oddVBand="0" w:evenVBand="0" w:oddHBand="0" w:evenHBand="0" w:firstRowFirstColumn="0" w:firstRowLastColumn="0" w:lastRowFirstColumn="0" w:lastRowLastColumn="0"/>
            </w:pPr>
            <w:r>
              <w:t>Variable Value</w:t>
            </w:r>
          </w:p>
        </w:tc>
      </w:tr>
      <w:tr w:rsidR="00436F90" w14:paraId="0EAAF0FF"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8" w:type="dxa"/>
          </w:tcPr>
          <w:p w14:paraId="1B7A7434" w14:textId="77777777" w:rsidR="00436F90" w:rsidRDefault="00436F90" w:rsidP="00FD06C4">
            <w:pPr>
              <w:pStyle w:val="Mono"/>
              <w:spacing w:before="120" w:after="120"/>
              <w:contextualSpacing w:val="0"/>
            </w:pPr>
            <w:proofErr w:type="spellStart"/>
            <w:r>
              <w:t>JeepModel</w:t>
            </w:r>
            <w:proofErr w:type="spellEnd"/>
          </w:p>
        </w:tc>
        <w:tc>
          <w:tcPr>
            <w:tcW w:w="1053" w:type="dxa"/>
          </w:tcPr>
          <w:p w14:paraId="43C8A643" w14:textId="77777777" w:rsidR="00436F90" w:rsidRDefault="00436F90" w:rsidP="00FD06C4">
            <w:pPr>
              <w:pStyle w:val="Mono"/>
              <w:spacing w:before="120" w:after="120"/>
              <w:contextualSpacing w:val="0"/>
              <w:cnfStyle w:val="000000100000" w:firstRow="0" w:lastRow="0" w:firstColumn="0" w:lastColumn="0" w:oddVBand="0" w:evenVBand="0" w:oddHBand="1" w:evenHBand="0" w:firstRowFirstColumn="0" w:firstRowLastColumn="0" w:lastRowFirstColumn="0" w:lastRowLastColumn="0"/>
            </w:pPr>
            <w:r>
              <w:t>model</w:t>
            </w:r>
          </w:p>
        </w:tc>
        <w:tc>
          <w:tcPr>
            <w:tcW w:w="6367" w:type="dxa"/>
          </w:tcPr>
          <w:p w14:paraId="039F3B19" w14:textId="77777777" w:rsidR="00436F90" w:rsidRDefault="00436F90" w:rsidP="00FD06C4">
            <w:pPr>
              <w:pStyle w:val="Mono"/>
              <w:spacing w:before="120" w:after="120"/>
              <w:contextualSpacing w:val="0"/>
              <w:cnfStyle w:val="000000100000" w:firstRow="0" w:lastRow="0" w:firstColumn="0" w:lastColumn="0" w:oddVBand="0" w:evenVBand="0" w:oddHBand="1" w:evenHBand="0" w:firstRowFirstColumn="0" w:firstRowLastColumn="0" w:lastRowFirstColumn="0" w:lastRowLastColumn="0"/>
            </w:pPr>
            <w:proofErr w:type="spellStart"/>
            <w:r>
              <w:t>JeepModel.WRANGLER</w:t>
            </w:r>
            <w:proofErr w:type="spellEnd"/>
          </w:p>
        </w:tc>
      </w:tr>
      <w:tr w:rsidR="00436F90" w14:paraId="11644B76" w14:textId="77777777" w:rsidTr="00FD06C4">
        <w:tc>
          <w:tcPr>
            <w:cnfStyle w:val="001000000000" w:firstRow="0" w:lastRow="0" w:firstColumn="1" w:lastColumn="0" w:oddVBand="0" w:evenVBand="0" w:oddHBand="0" w:evenHBand="0" w:firstRowFirstColumn="0" w:firstRowLastColumn="0" w:lastRowFirstColumn="0" w:lastRowLastColumn="0"/>
            <w:tcW w:w="1238" w:type="dxa"/>
          </w:tcPr>
          <w:p w14:paraId="4EEC21FB" w14:textId="77777777" w:rsidR="00436F90" w:rsidRDefault="00436F90" w:rsidP="00FD06C4">
            <w:pPr>
              <w:pStyle w:val="Mono"/>
              <w:spacing w:before="120" w:after="120"/>
              <w:contextualSpacing w:val="0"/>
            </w:pPr>
            <w:r>
              <w:t>String</w:t>
            </w:r>
          </w:p>
        </w:tc>
        <w:tc>
          <w:tcPr>
            <w:tcW w:w="1053" w:type="dxa"/>
          </w:tcPr>
          <w:p w14:paraId="53E06EA0" w14:textId="77777777" w:rsidR="00436F90" w:rsidRDefault="00436F90" w:rsidP="00FD06C4">
            <w:pPr>
              <w:pStyle w:val="Mono"/>
              <w:spacing w:before="120" w:after="120"/>
              <w:contextualSpacing w:val="0"/>
              <w:cnfStyle w:val="000000000000" w:firstRow="0" w:lastRow="0" w:firstColumn="0" w:lastColumn="0" w:oddVBand="0" w:evenVBand="0" w:oddHBand="0" w:evenHBand="0" w:firstRowFirstColumn="0" w:firstRowLastColumn="0" w:lastRowFirstColumn="0" w:lastRowLastColumn="0"/>
            </w:pPr>
            <w:r>
              <w:t>trim</w:t>
            </w:r>
          </w:p>
        </w:tc>
        <w:tc>
          <w:tcPr>
            <w:tcW w:w="6367" w:type="dxa"/>
          </w:tcPr>
          <w:p w14:paraId="6400E529" w14:textId="77777777" w:rsidR="00436F90" w:rsidRDefault="00436F90" w:rsidP="00FD06C4">
            <w:pPr>
              <w:pStyle w:val="Mono"/>
              <w:spacing w:before="120" w:after="120"/>
              <w:contextualSpacing w:val="0"/>
              <w:cnfStyle w:val="000000000000" w:firstRow="0" w:lastRow="0" w:firstColumn="0" w:lastColumn="0" w:oddVBand="0" w:evenVBand="0" w:oddHBand="0" w:evenHBand="0" w:firstRowFirstColumn="0" w:firstRowLastColumn="0" w:lastRowFirstColumn="0" w:lastRowLastColumn="0"/>
            </w:pPr>
            <w:r>
              <w:t>"Sport"</w:t>
            </w:r>
          </w:p>
        </w:tc>
      </w:tr>
      <w:tr w:rsidR="00436F90" w14:paraId="2C4B31B6" w14:textId="77777777" w:rsidTr="00FD06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8" w:type="dxa"/>
          </w:tcPr>
          <w:p w14:paraId="4FAFA11E" w14:textId="77777777" w:rsidR="00436F90" w:rsidRDefault="00436F90" w:rsidP="00FD06C4">
            <w:pPr>
              <w:pStyle w:val="Mono"/>
              <w:spacing w:before="120" w:after="120"/>
              <w:contextualSpacing w:val="0"/>
            </w:pPr>
            <w:r>
              <w:t>String</w:t>
            </w:r>
          </w:p>
        </w:tc>
        <w:tc>
          <w:tcPr>
            <w:tcW w:w="1053" w:type="dxa"/>
          </w:tcPr>
          <w:p w14:paraId="1FC4DF08" w14:textId="77777777" w:rsidR="00436F90" w:rsidRDefault="00436F90" w:rsidP="00FD06C4">
            <w:pPr>
              <w:pStyle w:val="Mono"/>
              <w:spacing w:before="120" w:after="120"/>
              <w:contextualSpacing w:val="0"/>
              <w:cnfStyle w:val="000000100000" w:firstRow="0" w:lastRow="0" w:firstColumn="0" w:lastColumn="0" w:oddVBand="0" w:evenVBand="0" w:oddHBand="1" w:evenHBand="0" w:firstRowFirstColumn="0" w:firstRowLastColumn="0" w:lastRowFirstColumn="0" w:lastRowLastColumn="0"/>
            </w:pPr>
            <w:proofErr w:type="spellStart"/>
            <w:r>
              <w:t>uri</w:t>
            </w:r>
            <w:proofErr w:type="spellEnd"/>
          </w:p>
        </w:tc>
        <w:tc>
          <w:tcPr>
            <w:tcW w:w="6367" w:type="dxa"/>
          </w:tcPr>
          <w:p w14:paraId="5EACF54B" w14:textId="33481BCA" w:rsidR="00436F90" w:rsidRDefault="00436F90" w:rsidP="00FD06C4">
            <w:pPr>
              <w:pStyle w:val="Mono"/>
              <w:spacing w:before="120" w:after="120"/>
              <w:contextualSpacing w:val="0"/>
              <w:cnfStyle w:val="000000100000" w:firstRow="0" w:lastRow="0" w:firstColumn="0" w:lastColumn="0" w:oddVBand="0" w:evenVBand="0" w:oddHBand="1" w:evenHBand="0" w:firstRowFirstColumn="0" w:firstRowLastColumn="0" w:lastRowFirstColumn="0" w:lastRowLastColumn="0"/>
            </w:pPr>
            <w:proofErr w:type="spellStart"/>
            <w:r w:rsidRPr="00372F7B">
              <w:t>String.format</w:t>
            </w:r>
            <w:proofErr w:type="spellEnd"/>
            <w:r w:rsidRPr="00372F7B">
              <w:t>("http://localhost</w:t>
            </w:r>
            <w:r w:rsidR="006A7932">
              <w:t>:</w:t>
            </w:r>
            <w:r w:rsidRPr="00372F7B">
              <w:t>%d/</w:t>
            </w:r>
            <w:proofErr w:type="spellStart"/>
            <w:r w:rsidRPr="00372F7B">
              <w:t>jeeps?model</w:t>
            </w:r>
            <w:proofErr w:type="spellEnd"/>
            <w:r w:rsidRPr="00372F7B">
              <w:t>=%</w:t>
            </w:r>
            <w:proofErr w:type="spellStart"/>
            <w:r w:rsidRPr="00372F7B">
              <w:t>s&amp;trim</w:t>
            </w:r>
            <w:proofErr w:type="spellEnd"/>
            <w:r w:rsidRPr="00372F7B">
              <w:t xml:space="preserve">=%s", </w:t>
            </w:r>
            <w:proofErr w:type="spellStart"/>
            <w:r w:rsidRPr="00372F7B">
              <w:t>serverPort</w:t>
            </w:r>
            <w:proofErr w:type="spellEnd"/>
            <w:r w:rsidRPr="00372F7B">
              <w:t>, model, trim);</w:t>
            </w:r>
          </w:p>
        </w:tc>
      </w:tr>
    </w:tbl>
    <w:p w14:paraId="5BBEE96F" w14:textId="77777777" w:rsidR="00436F90" w:rsidRDefault="00436F90" w:rsidP="00436F90">
      <w:pPr>
        <w:ind w:left="360"/>
      </w:pPr>
    </w:p>
    <w:p w14:paraId="460E2AC1" w14:textId="77777777" w:rsidR="00436F90" w:rsidRDefault="00436F90" w:rsidP="00436F90">
      <w:pPr>
        <w:pStyle w:val="ListParagraph"/>
        <w:numPr>
          <w:ilvl w:val="1"/>
          <w:numId w:val="4"/>
        </w:numPr>
        <w:contextualSpacing w:val="0"/>
      </w:pPr>
      <w:r w:rsidRPr="000759AF">
        <w:t>Send</w:t>
      </w:r>
      <w:r>
        <w:t xml:space="preserve"> an HTTP request to the REST service that passes a </w:t>
      </w:r>
      <w:proofErr w:type="spellStart"/>
      <w:r>
        <w:t>JeepModel</w:t>
      </w:r>
      <w:proofErr w:type="spellEnd"/>
      <w:r>
        <w:t xml:space="preserve"> and trim level as URI parameters (as shown in the video). Use this method call:</w:t>
      </w:r>
    </w:p>
    <w:p w14:paraId="288B0961" w14:textId="77777777" w:rsidR="00436F90" w:rsidRDefault="00436F90" w:rsidP="00436F90">
      <w:pPr>
        <w:pStyle w:val="Mono"/>
        <w:ind w:left="1440" w:hanging="720"/>
      </w:pPr>
      <w:proofErr w:type="spellStart"/>
      <w:r w:rsidRPr="004F32D0">
        <w:t>ResponseEntity</w:t>
      </w:r>
      <w:proofErr w:type="spellEnd"/>
      <w:r w:rsidRPr="004F32D0">
        <w:t xml:space="preserve">&lt;List&lt;Jeep&gt;&gt; response = </w:t>
      </w:r>
      <w:proofErr w:type="spellStart"/>
      <w:r w:rsidRPr="004F32D0">
        <w:t>restTemplate.exchange</w:t>
      </w:r>
      <w:proofErr w:type="spellEnd"/>
      <w:r w:rsidRPr="004F32D0">
        <w:t>(</w:t>
      </w:r>
      <w:proofErr w:type="spellStart"/>
      <w:r w:rsidRPr="004F32D0">
        <w:t>uri</w:t>
      </w:r>
      <w:proofErr w:type="spellEnd"/>
      <w:r w:rsidRPr="004F32D0">
        <w:t xml:space="preserve">, </w:t>
      </w:r>
      <w:proofErr w:type="spellStart"/>
      <w:r w:rsidRPr="004F32D0">
        <w:t>HttpMethod.GET</w:t>
      </w:r>
      <w:proofErr w:type="spellEnd"/>
      <w:r w:rsidRPr="004F32D0">
        <w:t xml:space="preserve">, null, new </w:t>
      </w:r>
      <w:proofErr w:type="spellStart"/>
      <w:r w:rsidRPr="004F32D0">
        <w:t>ParameterizedTypeReference</w:t>
      </w:r>
      <w:proofErr w:type="spellEnd"/>
      <w:r w:rsidRPr="004F32D0">
        <w:t>&lt;</w:t>
      </w:r>
      <w:proofErr w:type="gramStart"/>
      <w:r w:rsidRPr="004F32D0">
        <w:t>&gt;(</w:t>
      </w:r>
      <w:proofErr w:type="gramEnd"/>
      <w:r w:rsidRPr="004F32D0">
        <w:t>) {});</w:t>
      </w:r>
    </w:p>
    <w:p w14:paraId="78F38ADA" w14:textId="77777777" w:rsidR="00436F90" w:rsidRPr="00C25BDD" w:rsidRDefault="00436F90" w:rsidP="00436F90">
      <w:pPr>
        <w:ind w:left="720"/>
      </w:pPr>
      <w:r>
        <w:t xml:space="preserve">Make sure to use the import </w:t>
      </w:r>
      <w:proofErr w:type="spellStart"/>
      <w:proofErr w:type="gramStart"/>
      <w:r w:rsidRPr="00C25BDD">
        <w:rPr>
          <w:rStyle w:val="MonoChar"/>
        </w:rPr>
        <w:t>java.util</w:t>
      </w:r>
      <w:proofErr w:type="gramEnd"/>
      <w:r w:rsidRPr="00C25BDD">
        <w:rPr>
          <w:rStyle w:val="MonoChar"/>
        </w:rPr>
        <w:t>.List</w:t>
      </w:r>
      <w:proofErr w:type="spellEnd"/>
      <w:r>
        <w:t xml:space="preserve"> and </w:t>
      </w:r>
      <w:proofErr w:type="spellStart"/>
      <w:r w:rsidRPr="00C25BDD">
        <w:rPr>
          <w:rStyle w:val="MonoChar"/>
        </w:rPr>
        <w:t>org.springframework.http.HttpMethod</w:t>
      </w:r>
      <w:proofErr w:type="spellEnd"/>
      <w:r>
        <w:t>.</w:t>
      </w:r>
    </w:p>
    <w:p w14:paraId="3222CB60" w14:textId="77777777" w:rsidR="00436F90" w:rsidRDefault="00436F90" w:rsidP="00436F90">
      <w:pPr>
        <w:pStyle w:val="ListParagraph"/>
        <w:numPr>
          <w:ilvl w:val="1"/>
          <w:numId w:val="4"/>
        </w:numPr>
        <w:contextualSpacing w:val="0"/>
      </w:pPr>
      <w:r>
        <w:t xml:space="preserve">Using </w:t>
      </w:r>
      <w:hyperlink r:id="rId12" w:history="1">
        <w:proofErr w:type="spellStart"/>
        <w:r w:rsidRPr="00627F1A">
          <w:rPr>
            <w:rStyle w:val="Hyperlink"/>
          </w:rPr>
          <w:t>AssertJ</w:t>
        </w:r>
        <w:proofErr w:type="spellEnd"/>
      </w:hyperlink>
      <w:r>
        <w:t xml:space="preserve">, test that the response that comes back from the server is 200 (success) – or as is shown in the video: </w:t>
      </w:r>
      <w:proofErr w:type="spellStart"/>
      <w:r w:rsidRPr="00FC2EC4">
        <w:rPr>
          <w:rStyle w:val="MonoChar"/>
        </w:rPr>
        <w:t>HttpStatus.OK</w:t>
      </w:r>
      <w:proofErr w:type="spellEnd"/>
      <w:r>
        <w:t>. The code should look like this:</w:t>
      </w:r>
    </w:p>
    <w:p w14:paraId="7BE0F737" w14:textId="77777777" w:rsidR="00436F90" w:rsidRDefault="00436F90" w:rsidP="00436F90">
      <w:pPr>
        <w:pStyle w:val="Mono"/>
        <w:ind w:left="720"/>
      </w:pPr>
      <w:proofErr w:type="spellStart"/>
      <w:r w:rsidRPr="00D83FAE">
        <w:t>assertThat</w:t>
      </w:r>
      <w:proofErr w:type="spellEnd"/>
      <w:r w:rsidRPr="00D83FAE">
        <w:t>(</w:t>
      </w:r>
      <w:proofErr w:type="spellStart"/>
      <w:proofErr w:type="gramStart"/>
      <w:r w:rsidRPr="00D83FAE">
        <w:t>response.getStatusCode</w:t>
      </w:r>
      <w:proofErr w:type="spellEnd"/>
      <w:proofErr w:type="gramEnd"/>
      <w:r w:rsidRPr="00D83FAE">
        <w:t>()).</w:t>
      </w:r>
      <w:proofErr w:type="spellStart"/>
      <w:r w:rsidRPr="00D83FAE">
        <w:t>isEqualTo</w:t>
      </w:r>
      <w:proofErr w:type="spellEnd"/>
      <w:r w:rsidRPr="00D83FAE">
        <w:t>(</w:t>
      </w:r>
      <w:proofErr w:type="spellStart"/>
      <w:r w:rsidRPr="00D83FAE">
        <w:t>HttpStatus.OK</w:t>
      </w:r>
      <w:proofErr w:type="spellEnd"/>
      <w:r w:rsidRPr="00D83FAE">
        <w:t>);</w:t>
      </w:r>
    </w:p>
    <w:p w14:paraId="0078F4EB" w14:textId="77777777" w:rsidR="00436F90" w:rsidRDefault="00436F90" w:rsidP="00436F90">
      <w:pPr>
        <w:ind w:left="720"/>
      </w:pPr>
      <w:r>
        <w:t>Use the import statements:</w:t>
      </w:r>
    </w:p>
    <w:p w14:paraId="3B587945" w14:textId="56638DA8" w:rsidR="00436F90" w:rsidRDefault="00436F90" w:rsidP="00436F90">
      <w:pPr>
        <w:pStyle w:val="Mono"/>
        <w:ind w:left="720"/>
      </w:pPr>
      <w:r w:rsidRPr="00D83FAE">
        <w:t xml:space="preserve">import static </w:t>
      </w:r>
      <w:proofErr w:type="spellStart"/>
      <w:proofErr w:type="gramStart"/>
      <w:r w:rsidRPr="00D83FAE">
        <w:t>org.assertj.core.api.Assertions.assertThat</w:t>
      </w:r>
      <w:proofErr w:type="spellEnd"/>
      <w:proofErr w:type="gramEnd"/>
      <w:r w:rsidRPr="00D83FAE">
        <w:t>;</w:t>
      </w:r>
    </w:p>
    <w:p w14:paraId="443E4976" w14:textId="24950F22" w:rsidR="000759AF" w:rsidRDefault="000759AF" w:rsidP="00436F90">
      <w:pPr>
        <w:pStyle w:val="Mono"/>
        <w:ind w:left="720"/>
      </w:pPr>
    </w:p>
    <w:p w14:paraId="057247F9" w14:textId="0C3FCCEA" w:rsidR="000759AF" w:rsidRDefault="000759AF" w:rsidP="00436F90">
      <w:pPr>
        <w:pStyle w:val="Mono"/>
        <w:ind w:left="720"/>
      </w:pPr>
    </w:p>
    <w:p w14:paraId="06A4DBFE" w14:textId="7D984E7A" w:rsidR="000759AF" w:rsidRDefault="000759AF" w:rsidP="00436F90">
      <w:pPr>
        <w:pStyle w:val="Mono"/>
        <w:ind w:left="720"/>
      </w:pPr>
    </w:p>
    <w:p w14:paraId="570788CB" w14:textId="5717B1EE" w:rsidR="000759AF" w:rsidRDefault="000759AF" w:rsidP="00436F90">
      <w:pPr>
        <w:pStyle w:val="Mono"/>
        <w:ind w:left="720"/>
      </w:pPr>
    </w:p>
    <w:p w14:paraId="4311DDAA" w14:textId="1F71934F" w:rsidR="000759AF" w:rsidRDefault="000759AF" w:rsidP="00436F90">
      <w:pPr>
        <w:pStyle w:val="Mono"/>
        <w:ind w:left="720"/>
      </w:pPr>
    </w:p>
    <w:p w14:paraId="632CFB4A" w14:textId="4FB12B8F" w:rsidR="000759AF" w:rsidRDefault="000759AF" w:rsidP="00436F90">
      <w:pPr>
        <w:pStyle w:val="Mono"/>
        <w:ind w:left="720"/>
      </w:pPr>
    </w:p>
    <w:p w14:paraId="5AE0F972" w14:textId="03CE64DB" w:rsidR="000759AF" w:rsidRDefault="000759AF" w:rsidP="00436F90">
      <w:pPr>
        <w:pStyle w:val="Mono"/>
        <w:ind w:left="720"/>
      </w:pPr>
    </w:p>
    <w:p w14:paraId="1FFFE241" w14:textId="77777777" w:rsidR="000759AF" w:rsidRPr="00D83FAE" w:rsidRDefault="000759AF" w:rsidP="00436F90">
      <w:pPr>
        <w:pStyle w:val="Mono"/>
        <w:ind w:left="720"/>
      </w:pPr>
    </w:p>
    <w:p w14:paraId="4C3111C0" w14:textId="49F46A44" w:rsidR="00436F90" w:rsidRDefault="00436F90" w:rsidP="00436F90">
      <w:pPr>
        <w:pStyle w:val="ListParagraph"/>
        <w:numPr>
          <w:ilvl w:val="1"/>
          <w:numId w:val="4"/>
        </w:numPr>
        <w:contextualSpacing w:val="0"/>
      </w:pPr>
      <w:r>
        <w:lastRenderedPageBreak/>
        <w:t xml:space="preserve">Produce a screenshot showing the completed test class. </w:t>
      </w:r>
      <w:r>
        <w:rPr>
          <w:noProof/>
        </w:rPr>
        <w:drawing>
          <wp:inline distT="0" distB="0" distL="0" distR="0" wp14:anchorId="5B8AD540" wp14:editId="7823EE42">
            <wp:extent cx="190500" cy="1905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409D8F2A" w14:textId="0C547B2D" w:rsidR="000759AF" w:rsidRDefault="000759AF" w:rsidP="000759AF">
      <w:pPr>
        <w:pStyle w:val="ListParagraph"/>
        <w:contextualSpacing w:val="0"/>
        <w:jc w:val="center"/>
      </w:pPr>
      <w:r w:rsidRPr="000759AF">
        <w:rPr>
          <w:noProof/>
        </w:rPr>
        <w:drawing>
          <wp:inline distT="0" distB="0" distL="0" distR="0" wp14:anchorId="20061FED" wp14:editId="2C77B4B2">
            <wp:extent cx="3230534" cy="3712354"/>
            <wp:effectExtent l="0" t="0" r="8255" b="254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3"/>
                    <a:stretch>
                      <a:fillRect/>
                    </a:stretch>
                  </pic:blipFill>
                  <pic:spPr>
                    <a:xfrm>
                      <a:off x="0" y="0"/>
                      <a:ext cx="3240363" cy="3723649"/>
                    </a:xfrm>
                    <a:prstGeom prst="rect">
                      <a:avLst/>
                    </a:prstGeom>
                  </pic:spPr>
                </pic:pic>
              </a:graphicData>
            </a:graphic>
          </wp:inline>
        </w:drawing>
      </w:r>
    </w:p>
    <w:p w14:paraId="1182D535" w14:textId="77777777" w:rsidR="00436F90" w:rsidRDefault="00436F90" w:rsidP="00436F90">
      <w:pPr>
        <w:pStyle w:val="ListParagraph"/>
        <w:numPr>
          <w:ilvl w:val="0"/>
          <w:numId w:val="4"/>
        </w:numPr>
        <w:contextualSpacing w:val="0"/>
      </w:pPr>
      <w:r>
        <w:t xml:space="preserve">In </w:t>
      </w:r>
      <w:proofErr w:type="spellStart"/>
      <w:r w:rsidRPr="0091716F">
        <w:rPr>
          <w:rStyle w:val="MonoChar"/>
        </w:rPr>
        <w:t>src</w:t>
      </w:r>
      <w:proofErr w:type="spellEnd"/>
      <w:r w:rsidRPr="0091716F">
        <w:rPr>
          <w:rStyle w:val="MonoChar"/>
        </w:rPr>
        <w:t>/</w:t>
      </w:r>
      <w:r w:rsidRPr="0091716F">
        <w:rPr>
          <w:rStyle w:val="MonoChar"/>
          <w:highlight w:val="yellow"/>
        </w:rPr>
        <w:t>main</w:t>
      </w:r>
      <w:r w:rsidRPr="0091716F">
        <w:rPr>
          <w:rStyle w:val="MonoChar"/>
        </w:rPr>
        <w:t>/java</w:t>
      </w:r>
      <w:r>
        <w:t xml:space="preserve">, create a new package </w:t>
      </w:r>
      <w:proofErr w:type="spellStart"/>
      <w:proofErr w:type="gramStart"/>
      <w:r w:rsidRPr="0091716F">
        <w:rPr>
          <w:rStyle w:val="MonoChar"/>
        </w:rPr>
        <w:t>com.promineotech</w:t>
      </w:r>
      <w:proofErr w:type="gramEnd"/>
      <w:r w:rsidRPr="0091716F">
        <w:rPr>
          <w:rStyle w:val="MonoChar"/>
        </w:rPr>
        <w:t>.jeep.controller</w:t>
      </w:r>
      <w:proofErr w:type="spellEnd"/>
      <w:r>
        <w:t xml:space="preserve">. In this package, create an interface named </w:t>
      </w:r>
      <w:proofErr w:type="spellStart"/>
      <w:r w:rsidRPr="00E4093A">
        <w:rPr>
          <w:rStyle w:val="MonoChar"/>
        </w:rPr>
        <w:t>JeepSalesController</w:t>
      </w:r>
      <w:proofErr w:type="spellEnd"/>
      <w:r>
        <w:t xml:space="preserve">. </w:t>
      </w:r>
    </w:p>
    <w:p w14:paraId="633A1FA7" w14:textId="77777777" w:rsidR="00436F90" w:rsidRDefault="00436F90" w:rsidP="00436F90">
      <w:pPr>
        <w:pStyle w:val="ListParagraph"/>
        <w:numPr>
          <w:ilvl w:val="1"/>
          <w:numId w:val="4"/>
        </w:numPr>
        <w:contextualSpacing w:val="0"/>
      </w:pPr>
      <w:r>
        <w:t xml:space="preserve">Add the class-level annotation </w:t>
      </w:r>
      <w:r w:rsidRPr="00D73BCB">
        <w:rPr>
          <w:rStyle w:val="MonoChar"/>
        </w:rPr>
        <w:t>@RequestMapping("/jeeps")</w:t>
      </w:r>
      <w:r>
        <w:t>.</w:t>
      </w:r>
    </w:p>
    <w:p w14:paraId="47DD3BDC" w14:textId="77777777" w:rsidR="00436F90" w:rsidRDefault="00436F90" w:rsidP="00436F90">
      <w:pPr>
        <w:pStyle w:val="ListParagraph"/>
        <w:numPr>
          <w:ilvl w:val="1"/>
          <w:numId w:val="4"/>
        </w:numPr>
        <w:contextualSpacing w:val="0"/>
      </w:pPr>
      <w:r>
        <w:t xml:space="preserve">Add the </w:t>
      </w:r>
      <w:proofErr w:type="spellStart"/>
      <w:r w:rsidRPr="00E4093A">
        <w:rPr>
          <w:rStyle w:val="MonoChar"/>
        </w:rPr>
        <w:t>fetchJeeps</w:t>
      </w:r>
      <w:proofErr w:type="spellEnd"/>
      <w:r>
        <w:t xml:space="preserve"> method in a controller interface with the following signature:</w:t>
      </w:r>
    </w:p>
    <w:p w14:paraId="0D4E39DF" w14:textId="77777777" w:rsidR="00436F90" w:rsidRDefault="00436F90" w:rsidP="00436F90">
      <w:pPr>
        <w:pStyle w:val="Mono"/>
        <w:ind w:left="720"/>
      </w:pPr>
      <w:r w:rsidRPr="00B070A9">
        <w:t xml:space="preserve">List&lt;Jeep&gt; </w:t>
      </w:r>
      <w:proofErr w:type="spellStart"/>
      <w:proofErr w:type="gramStart"/>
      <w:r w:rsidRPr="00B070A9">
        <w:t>fetchJeeps</w:t>
      </w:r>
      <w:proofErr w:type="spellEnd"/>
      <w:r w:rsidRPr="00B070A9">
        <w:t>(</w:t>
      </w:r>
      <w:proofErr w:type="spellStart"/>
      <w:proofErr w:type="gramEnd"/>
      <w:r w:rsidRPr="00B070A9">
        <w:t>JeepModel</w:t>
      </w:r>
      <w:proofErr w:type="spellEnd"/>
      <w:r w:rsidRPr="00B070A9">
        <w:t xml:space="preserve"> model, String trim);</w:t>
      </w:r>
    </w:p>
    <w:p w14:paraId="0D0ED66A" w14:textId="77777777" w:rsidR="00436F90" w:rsidRPr="00C148DA" w:rsidRDefault="00436F90" w:rsidP="00436F90">
      <w:pPr>
        <w:ind w:left="720"/>
      </w:pPr>
      <w:r>
        <w:t xml:space="preserve">Make sure you use the </w:t>
      </w:r>
      <w:r w:rsidRPr="00C148DA">
        <w:rPr>
          <w:rStyle w:val="MonoChar"/>
        </w:rPr>
        <w:t>List</w:t>
      </w:r>
      <w:r>
        <w:t xml:space="preserve"> from </w:t>
      </w:r>
      <w:proofErr w:type="spellStart"/>
      <w:proofErr w:type="gramStart"/>
      <w:r w:rsidRPr="00C148DA">
        <w:rPr>
          <w:rStyle w:val="MonoChar"/>
        </w:rPr>
        <w:t>java.util</w:t>
      </w:r>
      <w:proofErr w:type="gramEnd"/>
      <w:r w:rsidRPr="00C148DA">
        <w:rPr>
          <w:rStyle w:val="MonoChar"/>
        </w:rPr>
        <w:t>.List</w:t>
      </w:r>
      <w:proofErr w:type="spellEnd"/>
      <w:r>
        <w:t>.</w:t>
      </w:r>
    </w:p>
    <w:p w14:paraId="0D444F0B" w14:textId="77777777" w:rsidR="00436F90" w:rsidRDefault="00436F90" w:rsidP="00436F90">
      <w:pPr>
        <w:pStyle w:val="ListParagraph"/>
        <w:numPr>
          <w:ilvl w:val="1"/>
          <w:numId w:val="4"/>
        </w:numPr>
        <w:contextualSpacing w:val="0"/>
      </w:pPr>
      <w:r>
        <w:t xml:space="preserve">Add </w:t>
      </w:r>
      <w:proofErr w:type="spellStart"/>
      <w:r>
        <w:t>OpenAPI</w:t>
      </w:r>
      <w:proofErr w:type="spellEnd"/>
      <w:r>
        <w:t xml:space="preserve"> documentation to document the four possible outcomes: 200 (success), 400 (bad input), 404 (not found) and 500 (unplanned error) as shown in the video.</w:t>
      </w:r>
    </w:p>
    <w:p w14:paraId="109904C2" w14:textId="77777777" w:rsidR="00436F90" w:rsidRDefault="00436F90" w:rsidP="00436F90">
      <w:pPr>
        <w:pStyle w:val="ListParagraph"/>
        <w:numPr>
          <w:ilvl w:val="1"/>
          <w:numId w:val="4"/>
        </w:numPr>
        <w:contextualSpacing w:val="0"/>
      </w:pPr>
      <w:r>
        <w:t xml:space="preserve">Add the parameter annotations in the </w:t>
      </w:r>
      <w:proofErr w:type="spellStart"/>
      <w:r>
        <w:t>OpenAPI</w:t>
      </w:r>
      <w:proofErr w:type="spellEnd"/>
      <w:r>
        <w:t xml:space="preserve"> documentation to describe the </w:t>
      </w:r>
      <w:r w:rsidRPr="00C148DA">
        <w:rPr>
          <w:rStyle w:val="MonoChar"/>
        </w:rPr>
        <w:t>model</w:t>
      </w:r>
      <w:r>
        <w:t xml:space="preserve"> and </w:t>
      </w:r>
      <w:r w:rsidRPr="00C148DA">
        <w:rPr>
          <w:rStyle w:val="MonoChar"/>
        </w:rPr>
        <w:t>trim</w:t>
      </w:r>
      <w:r>
        <w:t xml:space="preserve"> parameters.</w:t>
      </w:r>
    </w:p>
    <w:p w14:paraId="59583CF3" w14:textId="77777777" w:rsidR="00436F90" w:rsidRDefault="00436F90" w:rsidP="00436F90">
      <w:pPr>
        <w:pStyle w:val="ListParagraph"/>
        <w:numPr>
          <w:ilvl w:val="1"/>
          <w:numId w:val="4"/>
        </w:numPr>
        <w:contextualSpacing w:val="0"/>
      </w:pPr>
      <w:r>
        <w:t xml:space="preserve">Add the </w:t>
      </w:r>
      <w:r w:rsidRPr="00C165DF">
        <w:rPr>
          <w:rStyle w:val="MonoChar"/>
        </w:rPr>
        <w:t>@GetMapping</w:t>
      </w:r>
      <w:r>
        <w:t xml:space="preserve"> annotation and the </w:t>
      </w:r>
      <w:r w:rsidRPr="00C165DF">
        <w:rPr>
          <w:rStyle w:val="MonoChar"/>
        </w:rPr>
        <w:t>@</w:t>
      </w:r>
      <w:proofErr w:type="gramStart"/>
      <w:r w:rsidRPr="00C165DF">
        <w:rPr>
          <w:rStyle w:val="MonoChar"/>
        </w:rPr>
        <w:t>ResponseStatus(</w:t>
      </w:r>
      <w:proofErr w:type="gramEnd"/>
      <w:r w:rsidRPr="00C165DF">
        <w:rPr>
          <w:rStyle w:val="MonoChar"/>
        </w:rPr>
        <w:t xml:space="preserve">code = </w:t>
      </w:r>
      <w:proofErr w:type="spellStart"/>
      <w:r w:rsidRPr="00C165DF">
        <w:rPr>
          <w:rStyle w:val="MonoChar"/>
        </w:rPr>
        <w:t>HttpStatus.OK</w:t>
      </w:r>
      <w:proofErr w:type="spellEnd"/>
      <w:r w:rsidRPr="00C165DF">
        <w:rPr>
          <w:rStyle w:val="MonoChar"/>
        </w:rPr>
        <w:t>)</w:t>
      </w:r>
      <w:r>
        <w:t xml:space="preserve"> annotation as method-level annotations to the </w:t>
      </w:r>
      <w:proofErr w:type="spellStart"/>
      <w:r w:rsidRPr="00C165DF">
        <w:rPr>
          <w:rStyle w:val="MonoChar"/>
        </w:rPr>
        <w:t>fetchJeeps</w:t>
      </w:r>
      <w:proofErr w:type="spellEnd"/>
      <w:r>
        <w:t xml:space="preserve"> method.</w:t>
      </w:r>
    </w:p>
    <w:p w14:paraId="29271224" w14:textId="77777777" w:rsidR="00436F90" w:rsidRDefault="00436F90" w:rsidP="00436F90">
      <w:pPr>
        <w:pStyle w:val="ListParagraph"/>
        <w:numPr>
          <w:ilvl w:val="1"/>
          <w:numId w:val="4"/>
        </w:numPr>
        <w:contextualSpacing w:val="0"/>
      </w:pPr>
      <w:r>
        <w:t xml:space="preserve">Add the </w:t>
      </w:r>
      <w:r w:rsidRPr="00EC5844">
        <w:rPr>
          <w:rStyle w:val="MonoChar"/>
        </w:rPr>
        <w:t>@RequestParam</w:t>
      </w:r>
      <w:r>
        <w:t xml:space="preserve"> annotations to the parameters as described in the video. The interface should look like this (omitting the </w:t>
      </w:r>
      <w:proofErr w:type="spellStart"/>
      <w:r>
        <w:t>OpenAPI</w:t>
      </w:r>
      <w:proofErr w:type="spellEnd"/>
      <w:r>
        <w:t xml:space="preserve"> annotations):</w:t>
      </w:r>
    </w:p>
    <w:p w14:paraId="5AEFBD14" w14:textId="77777777" w:rsidR="00436F90" w:rsidRDefault="00436F90" w:rsidP="00436F90">
      <w:pPr>
        <w:pStyle w:val="Mono"/>
        <w:ind w:left="720"/>
      </w:pPr>
      <w:r>
        <w:t>@RequestMapping("/jeeps")</w:t>
      </w:r>
    </w:p>
    <w:p w14:paraId="3A35857A" w14:textId="77777777" w:rsidR="00436F90" w:rsidRDefault="00436F90" w:rsidP="00436F90">
      <w:pPr>
        <w:pStyle w:val="Mono"/>
        <w:ind w:left="720"/>
      </w:pPr>
      <w:r>
        <w:t xml:space="preserve">public interface </w:t>
      </w:r>
      <w:proofErr w:type="spellStart"/>
      <w:r>
        <w:t>JeepSalesController</w:t>
      </w:r>
      <w:proofErr w:type="spellEnd"/>
      <w:r>
        <w:t xml:space="preserve"> {</w:t>
      </w:r>
    </w:p>
    <w:p w14:paraId="324E71A9" w14:textId="77777777" w:rsidR="00436F90" w:rsidRDefault="00436F90" w:rsidP="00436F90">
      <w:pPr>
        <w:pStyle w:val="Mono"/>
        <w:ind w:left="720"/>
      </w:pPr>
      <w:r>
        <w:t xml:space="preserve">  @GetMapping</w:t>
      </w:r>
    </w:p>
    <w:p w14:paraId="066B4028" w14:textId="77777777" w:rsidR="00436F90" w:rsidRDefault="00436F90" w:rsidP="00436F90">
      <w:pPr>
        <w:pStyle w:val="Mono"/>
        <w:ind w:left="720"/>
      </w:pPr>
      <w:r>
        <w:lastRenderedPageBreak/>
        <w:t xml:space="preserve">  @</w:t>
      </w:r>
      <w:proofErr w:type="gramStart"/>
      <w:r>
        <w:t>ResponseStatus(</w:t>
      </w:r>
      <w:proofErr w:type="gramEnd"/>
      <w:r>
        <w:t xml:space="preserve">code = </w:t>
      </w:r>
      <w:proofErr w:type="spellStart"/>
      <w:r>
        <w:t>HttpStatus.OK</w:t>
      </w:r>
      <w:proofErr w:type="spellEnd"/>
      <w:r>
        <w:t>)</w:t>
      </w:r>
    </w:p>
    <w:p w14:paraId="5B88F740" w14:textId="77777777" w:rsidR="00436F90" w:rsidRDefault="00436F90" w:rsidP="00436F90">
      <w:pPr>
        <w:pStyle w:val="Mono"/>
        <w:ind w:left="720"/>
      </w:pPr>
      <w:r>
        <w:t xml:space="preserve">  List&lt;Jeep&gt; </w:t>
      </w:r>
      <w:proofErr w:type="spellStart"/>
      <w:proofErr w:type="gramStart"/>
      <w:r>
        <w:t>fetchJeeps</w:t>
      </w:r>
      <w:proofErr w:type="spellEnd"/>
      <w:r>
        <w:t>(</w:t>
      </w:r>
      <w:proofErr w:type="gramEnd"/>
      <w:r>
        <w:t xml:space="preserve">@RequestParam </w:t>
      </w:r>
      <w:proofErr w:type="spellStart"/>
      <w:r>
        <w:t>JeepModel</w:t>
      </w:r>
      <w:proofErr w:type="spellEnd"/>
      <w:r>
        <w:t xml:space="preserve"> model, </w:t>
      </w:r>
    </w:p>
    <w:p w14:paraId="30823F59" w14:textId="77777777" w:rsidR="00436F90" w:rsidRDefault="00436F90" w:rsidP="00436F90">
      <w:pPr>
        <w:pStyle w:val="Mono"/>
        <w:ind w:left="720"/>
      </w:pPr>
      <w:r>
        <w:t xml:space="preserve">      @RequestParam String trim</w:t>
      </w:r>
      <w:proofErr w:type="gramStart"/>
      <w:r>
        <w:t>);</w:t>
      </w:r>
      <w:proofErr w:type="gramEnd"/>
    </w:p>
    <w:p w14:paraId="0FC4FECB" w14:textId="77777777" w:rsidR="00436F90" w:rsidRDefault="00436F90" w:rsidP="00436F90">
      <w:pPr>
        <w:pStyle w:val="Mono"/>
        <w:ind w:left="720"/>
      </w:pPr>
      <w:r>
        <w:t>}</w:t>
      </w:r>
    </w:p>
    <w:p w14:paraId="136F73D6" w14:textId="4BA4D848" w:rsidR="00436F90" w:rsidRDefault="00436F90" w:rsidP="00436F90">
      <w:pPr>
        <w:pStyle w:val="ListParagraph"/>
        <w:numPr>
          <w:ilvl w:val="1"/>
          <w:numId w:val="4"/>
        </w:numPr>
        <w:contextualSpacing w:val="0"/>
      </w:pPr>
      <w:r>
        <w:t xml:space="preserve">Produce a screenshot showing the interface and </w:t>
      </w:r>
      <w:proofErr w:type="spellStart"/>
      <w:r>
        <w:t>OpenAPI</w:t>
      </w:r>
      <w:proofErr w:type="spellEnd"/>
      <w:r>
        <w:t xml:space="preserve"> documentation. </w:t>
      </w:r>
      <w:r>
        <w:rPr>
          <w:noProof/>
        </w:rPr>
        <w:drawing>
          <wp:inline distT="0" distB="0" distL="0" distR="0" wp14:anchorId="15785D67" wp14:editId="45A402F9">
            <wp:extent cx="190500" cy="1905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0E0A1D46" w14:textId="03C0AF30" w:rsidR="006A4B13" w:rsidRDefault="006A4B13" w:rsidP="006A4B13">
      <w:pPr>
        <w:pStyle w:val="ListParagraph"/>
        <w:contextualSpacing w:val="0"/>
        <w:jc w:val="center"/>
      </w:pPr>
      <w:r w:rsidRPr="006A4B13">
        <w:drawing>
          <wp:inline distT="0" distB="0" distL="0" distR="0" wp14:anchorId="17F90F45" wp14:editId="0F9083EE">
            <wp:extent cx="4347507" cy="470840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a:stretch>
                      <a:fillRect/>
                    </a:stretch>
                  </pic:blipFill>
                  <pic:spPr>
                    <a:xfrm>
                      <a:off x="0" y="0"/>
                      <a:ext cx="4366370" cy="4728834"/>
                    </a:xfrm>
                    <a:prstGeom prst="rect">
                      <a:avLst/>
                    </a:prstGeom>
                  </pic:spPr>
                </pic:pic>
              </a:graphicData>
            </a:graphic>
          </wp:inline>
        </w:drawing>
      </w:r>
    </w:p>
    <w:p w14:paraId="120D76CB" w14:textId="3E9927B2" w:rsidR="006A4B13" w:rsidRDefault="006A4B13" w:rsidP="006A4B13">
      <w:pPr>
        <w:pStyle w:val="ListParagraph"/>
        <w:contextualSpacing w:val="0"/>
        <w:jc w:val="center"/>
      </w:pPr>
      <w:r w:rsidRPr="006A4B13">
        <w:lastRenderedPageBreak/>
        <w:drawing>
          <wp:inline distT="0" distB="0" distL="0" distR="0" wp14:anchorId="1494B6AD" wp14:editId="5BB5E7F9">
            <wp:extent cx="4522077" cy="2989595"/>
            <wp:effectExtent l="0" t="0" r="0" b="127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5"/>
                    <a:stretch>
                      <a:fillRect/>
                    </a:stretch>
                  </pic:blipFill>
                  <pic:spPr>
                    <a:xfrm>
                      <a:off x="0" y="0"/>
                      <a:ext cx="4550011" cy="3008063"/>
                    </a:xfrm>
                    <a:prstGeom prst="rect">
                      <a:avLst/>
                    </a:prstGeom>
                  </pic:spPr>
                </pic:pic>
              </a:graphicData>
            </a:graphic>
          </wp:inline>
        </w:drawing>
      </w:r>
    </w:p>
    <w:p w14:paraId="35BB9429" w14:textId="77777777" w:rsidR="00436F90" w:rsidRDefault="00436F90" w:rsidP="00436F90">
      <w:pPr>
        <w:pStyle w:val="ListParagraph"/>
        <w:numPr>
          <w:ilvl w:val="0"/>
          <w:numId w:val="4"/>
        </w:numPr>
        <w:contextualSpacing w:val="0"/>
      </w:pPr>
      <w:r>
        <w:t xml:space="preserve">Add the controller implementation class named </w:t>
      </w:r>
      <w:proofErr w:type="spellStart"/>
      <w:r w:rsidRPr="00EC5844">
        <w:rPr>
          <w:rStyle w:val="MonoChar"/>
        </w:rPr>
        <w:t>DefaultJeepSalesController</w:t>
      </w:r>
      <w:proofErr w:type="spellEnd"/>
      <w:r>
        <w:t xml:space="preserve">. Don't forget the </w:t>
      </w:r>
      <w:r w:rsidRPr="00FC568E">
        <w:rPr>
          <w:rStyle w:val="MonoChar"/>
        </w:rPr>
        <w:t>@RestController</w:t>
      </w:r>
      <w:r>
        <w:t xml:space="preserve"> annotation.</w:t>
      </w:r>
    </w:p>
    <w:p w14:paraId="782FC44E" w14:textId="777D16B8" w:rsidR="00436F90" w:rsidRDefault="00436F90" w:rsidP="00436F90">
      <w:pPr>
        <w:pStyle w:val="ListParagraph"/>
        <w:numPr>
          <w:ilvl w:val="0"/>
          <w:numId w:val="4"/>
        </w:numPr>
        <w:contextualSpacing w:val="0"/>
      </w:pPr>
      <w:r>
        <w:t xml:space="preserve">Run the application within the IDE and show the resulting </w:t>
      </w:r>
      <w:proofErr w:type="spellStart"/>
      <w:r>
        <w:t>OpenAPI</w:t>
      </w:r>
      <w:proofErr w:type="spellEnd"/>
      <w:r>
        <w:t xml:space="preserve"> (Swagger) documentation produced in the browser. Produce a screenshot of the documentation showing all four possible outcomes. </w:t>
      </w:r>
      <w:r>
        <w:rPr>
          <w:noProof/>
        </w:rPr>
        <w:drawing>
          <wp:inline distT="0" distB="0" distL="0" distR="0" wp14:anchorId="4012DA08" wp14:editId="2E433B00">
            <wp:extent cx="190500" cy="190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14DD7BC5" w14:textId="24F1DB50" w:rsidR="003977C4" w:rsidRDefault="003977C4" w:rsidP="003977C4">
      <w:pPr>
        <w:pStyle w:val="ListParagraph"/>
        <w:ind w:left="360"/>
        <w:contextualSpacing w:val="0"/>
        <w:jc w:val="center"/>
      </w:pPr>
      <w:r w:rsidRPr="003977C4">
        <w:drawing>
          <wp:inline distT="0" distB="0" distL="0" distR="0" wp14:anchorId="6D775650" wp14:editId="10FD2652">
            <wp:extent cx="4988134" cy="2962504"/>
            <wp:effectExtent l="0" t="0" r="3175" b="9525"/>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6"/>
                    <a:stretch>
                      <a:fillRect/>
                    </a:stretch>
                  </pic:blipFill>
                  <pic:spPr>
                    <a:xfrm>
                      <a:off x="0" y="0"/>
                      <a:ext cx="4995125" cy="2966656"/>
                    </a:xfrm>
                    <a:prstGeom prst="rect">
                      <a:avLst/>
                    </a:prstGeom>
                  </pic:spPr>
                </pic:pic>
              </a:graphicData>
            </a:graphic>
          </wp:inline>
        </w:drawing>
      </w:r>
    </w:p>
    <w:p w14:paraId="50DAA893" w14:textId="77777777" w:rsidR="003977C4" w:rsidRDefault="003977C4" w:rsidP="00F2157F">
      <w:pPr>
        <w:rPr>
          <w:b/>
          <w:szCs w:val="24"/>
        </w:rPr>
      </w:pPr>
    </w:p>
    <w:p w14:paraId="69A9557B" w14:textId="77777777" w:rsidR="003977C4" w:rsidRDefault="003977C4" w:rsidP="00F2157F">
      <w:pPr>
        <w:rPr>
          <w:b/>
          <w:szCs w:val="24"/>
        </w:rPr>
      </w:pPr>
    </w:p>
    <w:p w14:paraId="41B739CC" w14:textId="77777777" w:rsidR="003977C4" w:rsidRDefault="003977C4" w:rsidP="00F2157F">
      <w:pPr>
        <w:rPr>
          <w:b/>
          <w:szCs w:val="24"/>
        </w:rPr>
      </w:pPr>
    </w:p>
    <w:p w14:paraId="17462C63" w14:textId="2D312885" w:rsidR="00F2157F" w:rsidRDefault="00F2157F" w:rsidP="00F2157F">
      <w:pPr>
        <w:rPr>
          <w:b/>
          <w:szCs w:val="24"/>
        </w:rPr>
      </w:pPr>
      <w:r>
        <w:rPr>
          <w:b/>
          <w:szCs w:val="24"/>
        </w:rPr>
        <w:lastRenderedPageBreak/>
        <w:t>Screenshots of Code:</w:t>
      </w:r>
    </w:p>
    <w:p w14:paraId="51EC2EE3" w14:textId="67BF83BB" w:rsidR="003977C4" w:rsidRDefault="003977C4" w:rsidP="00F2157F">
      <w:pPr>
        <w:rPr>
          <w:b/>
          <w:szCs w:val="24"/>
        </w:rPr>
      </w:pPr>
      <w:r>
        <w:rPr>
          <w:b/>
          <w:szCs w:val="24"/>
        </w:rPr>
        <w:t>JeepSalesController.java</w:t>
      </w:r>
    </w:p>
    <w:p w14:paraId="392D8A08" w14:textId="63281ED2" w:rsidR="003977C4" w:rsidRDefault="003977C4" w:rsidP="003977C4">
      <w:pPr>
        <w:jc w:val="center"/>
        <w:rPr>
          <w:b/>
          <w:szCs w:val="24"/>
        </w:rPr>
      </w:pPr>
      <w:r w:rsidRPr="003977C4">
        <w:rPr>
          <w:b/>
          <w:szCs w:val="24"/>
        </w:rPr>
        <w:drawing>
          <wp:inline distT="0" distB="0" distL="0" distR="0" wp14:anchorId="2B8843F6" wp14:editId="17EC6695">
            <wp:extent cx="4902852" cy="5316661"/>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7"/>
                    <a:stretch>
                      <a:fillRect/>
                    </a:stretch>
                  </pic:blipFill>
                  <pic:spPr>
                    <a:xfrm>
                      <a:off x="0" y="0"/>
                      <a:ext cx="4911199" cy="5325713"/>
                    </a:xfrm>
                    <a:prstGeom prst="rect">
                      <a:avLst/>
                    </a:prstGeom>
                  </pic:spPr>
                </pic:pic>
              </a:graphicData>
            </a:graphic>
          </wp:inline>
        </w:drawing>
      </w:r>
    </w:p>
    <w:p w14:paraId="15333D14" w14:textId="15995833" w:rsidR="003977C4" w:rsidRDefault="00B3477F" w:rsidP="003977C4">
      <w:pPr>
        <w:jc w:val="center"/>
        <w:rPr>
          <w:b/>
          <w:szCs w:val="24"/>
        </w:rPr>
      </w:pPr>
      <w:r w:rsidRPr="00B3477F">
        <w:rPr>
          <w:b/>
          <w:szCs w:val="24"/>
        </w:rPr>
        <w:lastRenderedPageBreak/>
        <w:drawing>
          <wp:inline distT="0" distB="0" distL="0" distR="0" wp14:anchorId="4F7407F1" wp14:editId="4FE16981">
            <wp:extent cx="4960757" cy="3395681"/>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8"/>
                    <a:stretch>
                      <a:fillRect/>
                    </a:stretch>
                  </pic:blipFill>
                  <pic:spPr>
                    <a:xfrm>
                      <a:off x="0" y="0"/>
                      <a:ext cx="4973610" cy="3404479"/>
                    </a:xfrm>
                    <a:prstGeom prst="rect">
                      <a:avLst/>
                    </a:prstGeom>
                  </pic:spPr>
                </pic:pic>
              </a:graphicData>
            </a:graphic>
          </wp:inline>
        </w:drawing>
      </w:r>
    </w:p>
    <w:p w14:paraId="36D96A4E" w14:textId="014898C4" w:rsidR="00B3477F" w:rsidRDefault="00B3477F" w:rsidP="00B3477F">
      <w:pPr>
        <w:rPr>
          <w:b/>
          <w:szCs w:val="24"/>
        </w:rPr>
      </w:pPr>
      <w:r>
        <w:rPr>
          <w:b/>
          <w:szCs w:val="24"/>
        </w:rPr>
        <w:t>DefaultJeepSalesController.java</w:t>
      </w:r>
    </w:p>
    <w:p w14:paraId="59194236" w14:textId="6B724177" w:rsidR="00B3477F" w:rsidRDefault="00B3477F" w:rsidP="00B3477F">
      <w:pPr>
        <w:jc w:val="center"/>
        <w:rPr>
          <w:b/>
          <w:szCs w:val="24"/>
        </w:rPr>
      </w:pPr>
      <w:r w:rsidRPr="00B3477F">
        <w:rPr>
          <w:b/>
          <w:szCs w:val="24"/>
        </w:rPr>
        <w:drawing>
          <wp:inline distT="0" distB="0" distL="0" distR="0" wp14:anchorId="5D07CA1F" wp14:editId="2714FE73">
            <wp:extent cx="4544623" cy="2296103"/>
            <wp:effectExtent l="0" t="0" r="8890" b="952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9"/>
                    <a:stretch>
                      <a:fillRect/>
                    </a:stretch>
                  </pic:blipFill>
                  <pic:spPr>
                    <a:xfrm>
                      <a:off x="0" y="0"/>
                      <a:ext cx="4558380" cy="2303054"/>
                    </a:xfrm>
                    <a:prstGeom prst="rect">
                      <a:avLst/>
                    </a:prstGeom>
                  </pic:spPr>
                </pic:pic>
              </a:graphicData>
            </a:graphic>
          </wp:inline>
        </w:drawing>
      </w:r>
    </w:p>
    <w:p w14:paraId="5E766E40" w14:textId="77777777" w:rsidR="00F44C69" w:rsidRDefault="00F44C69" w:rsidP="00B3477F">
      <w:pPr>
        <w:rPr>
          <w:b/>
          <w:szCs w:val="24"/>
        </w:rPr>
      </w:pPr>
    </w:p>
    <w:p w14:paraId="77ECB873" w14:textId="77777777" w:rsidR="00F44C69" w:rsidRDefault="00F44C69" w:rsidP="00B3477F">
      <w:pPr>
        <w:rPr>
          <w:b/>
          <w:szCs w:val="24"/>
        </w:rPr>
      </w:pPr>
    </w:p>
    <w:p w14:paraId="24AA783C" w14:textId="77777777" w:rsidR="00F44C69" w:rsidRDefault="00F44C69" w:rsidP="00B3477F">
      <w:pPr>
        <w:rPr>
          <w:b/>
          <w:szCs w:val="24"/>
        </w:rPr>
      </w:pPr>
    </w:p>
    <w:p w14:paraId="56F6B0DE" w14:textId="77777777" w:rsidR="00F44C69" w:rsidRDefault="00F44C69" w:rsidP="00B3477F">
      <w:pPr>
        <w:rPr>
          <w:b/>
          <w:szCs w:val="24"/>
        </w:rPr>
      </w:pPr>
    </w:p>
    <w:p w14:paraId="0CB22F0A" w14:textId="77777777" w:rsidR="00F44C69" w:rsidRDefault="00F44C69" w:rsidP="00B3477F">
      <w:pPr>
        <w:rPr>
          <w:b/>
          <w:szCs w:val="24"/>
        </w:rPr>
      </w:pPr>
    </w:p>
    <w:p w14:paraId="2256BB79" w14:textId="77777777" w:rsidR="00F44C69" w:rsidRDefault="00F44C69" w:rsidP="00B3477F">
      <w:pPr>
        <w:rPr>
          <w:b/>
          <w:szCs w:val="24"/>
        </w:rPr>
      </w:pPr>
    </w:p>
    <w:p w14:paraId="0E69AD3B" w14:textId="77777777" w:rsidR="00F44C69" w:rsidRDefault="00F44C69" w:rsidP="00B3477F">
      <w:pPr>
        <w:rPr>
          <w:b/>
          <w:szCs w:val="24"/>
        </w:rPr>
      </w:pPr>
    </w:p>
    <w:p w14:paraId="19465B35" w14:textId="7462D3F1" w:rsidR="00B3477F" w:rsidRDefault="00B3477F" w:rsidP="00B3477F">
      <w:pPr>
        <w:rPr>
          <w:b/>
          <w:szCs w:val="24"/>
        </w:rPr>
      </w:pPr>
      <w:r>
        <w:rPr>
          <w:b/>
          <w:szCs w:val="24"/>
        </w:rPr>
        <w:lastRenderedPageBreak/>
        <w:t>JeepSales.java</w:t>
      </w:r>
    </w:p>
    <w:p w14:paraId="32043217" w14:textId="388CEFF6" w:rsidR="00B3477F" w:rsidRDefault="00B3477F" w:rsidP="00B3477F">
      <w:pPr>
        <w:jc w:val="center"/>
        <w:rPr>
          <w:b/>
          <w:szCs w:val="24"/>
        </w:rPr>
      </w:pPr>
      <w:r w:rsidRPr="00B3477F">
        <w:rPr>
          <w:b/>
          <w:szCs w:val="24"/>
        </w:rPr>
        <w:drawing>
          <wp:inline distT="0" distB="0" distL="0" distR="0" wp14:anchorId="11DE7F6B" wp14:editId="38DE68AA">
            <wp:extent cx="4708886" cy="2784538"/>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0"/>
                    <a:stretch>
                      <a:fillRect/>
                    </a:stretch>
                  </pic:blipFill>
                  <pic:spPr>
                    <a:xfrm>
                      <a:off x="0" y="0"/>
                      <a:ext cx="4711752" cy="2786233"/>
                    </a:xfrm>
                    <a:prstGeom prst="rect">
                      <a:avLst/>
                    </a:prstGeom>
                  </pic:spPr>
                </pic:pic>
              </a:graphicData>
            </a:graphic>
          </wp:inline>
        </w:drawing>
      </w:r>
    </w:p>
    <w:p w14:paraId="7A219C24" w14:textId="5AB3C066" w:rsidR="00F2157F" w:rsidRDefault="00F2157F" w:rsidP="00F2157F">
      <w:pPr>
        <w:rPr>
          <w:b/>
          <w:szCs w:val="24"/>
        </w:rPr>
      </w:pPr>
    </w:p>
    <w:p w14:paraId="3CE8F421" w14:textId="77777777" w:rsidR="003977C4" w:rsidRDefault="003977C4" w:rsidP="00F2157F">
      <w:pPr>
        <w:rPr>
          <w:b/>
          <w:szCs w:val="24"/>
        </w:rPr>
      </w:pPr>
    </w:p>
    <w:p w14:paraId="76700A89" w14:textId="77777777" w:rsidR="00F2157F" w:rsidRDefault="00F2157F" w:rsidP="00F2157F">
      <w:pPr>
        <w:rPr>
          <w:b/>
          <w:szCs w:val="24"/>
        </w:rPr>
      </w:pPr>
      <w:r>
        <w:rPr>
          <w:b/>
          <w:szCs w:val="24"/>
        </w:rPr>
        <w:t>Screenshots of Running Application:</w:t>
      </w:r>
    </w:p>
    <w:p w14:paraId="4351148B" w14:textId="13578E60" w:rsidR="00F2157F" w:rsidRDefault="00B3477F" w:rsidP="003977C4">
      <w:pPr>
        <w:jc w:val="center"/>
        <w:rPr>
          <w:b/>
          <w:szCs w:val="24"/>
        </w:rPr>
      </w:pPr>
      <w:r w:rsidRPr="00B3477F">
        <w:rPr>
          <w:b/>
          <w:szCs w:val="24"/>
        </w:rPr>
        <w:drawing>
          <wp:inline distT="0" distB="0" distL="0" distR="0" wp14:anchorId="20FDC4A1" wp14:editId="056396FD">
            <wp:extent cx="4955281" cy="1216585"/>
            <wp:effectExtent l="0" t="0" r="0" b="3175"/>
            <wp:docPr id="11" name="Picture 1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low confidence"/>
                    <pic:cNvPicPr/>
                  </pic:nvPicPr>
                  <pic:blipFill>
                    <a:blip r:embed="rId21"/>
                    <a:stretch>
                      <a:fillRect/>
                    </a:stretch>
                  </pic:blipFill>
                  <pic:spPr>
                    <a:xfrm>
                      <a:off x="0" y="0"/>
                      <a:ext cx="4989136" cy="1224897"/>
                    </a:xfrm>
                    <a:prstGeom prst="rect">
                      <a:avLst/>
                    </a:prstGeom>
                  </pic:spPr>
                </pic:pic>
              </a:graphicData>
            </a:graphic>
          </wp:inline>
        </w:drawing>
      </w:r>
    </w:p>
    <w:p w14:paraId="188DEC32" w14:textId="13AD8DEC" w:rsidR="00F2157F" w:rsidRDefault="00F2157F" w:rsidP="00F2157F">
      <w:pPr>
        <w:rPr>
          <w:b/>
          <w:szCs w:val="24"/>
        </w:rPr>
      </w:pPr>
      <w:r>
        <w:rPr>
          <w:b/>
          <w:szCs w:val="24"/>
        </w:rPr>
        <w:t>URL to GitHub Repository:</w:t>
      </w:r>
    </w:p>
    <w:p w14:paraId="042A51A2" w14:textId="641BAD1B" w:rsidR="00D205FD" w:rsidRPr="00D205FD" w:rsidRDefault="00000000" w:rsidP="00F2157F">
      <w:pPr>
        <w:rPr>
          <w:bCs/>
          <w:szCs w:val="24"/>
        </w:rPr>
      </w:pPr>
      <w:hyperlink r:id="rId22" w:history="1">
        <w:r w:rsidR="00D205FD" w:rsidRPr="00D205FD">
          <w:rPr>
            <w:rStyle w:val="Hyperlink"/>
            <w:bCs/>
            <w:szCs w:val="24"/>
          </w:rPr>
          <w:t>https://github.com/aslbuhtig61108/Week13-Spring-Boot</w:t>
        </w:r>
      </w:hyperlink>
    </w:p>
    <w:sectPr w:rsidR="00D205FD" w:rsidRPr="00D205FD">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0F03E" w14:textId="77777777" w:rsidR="00182F97" w:rsidRDefault="00182F97" w:rsidP="009B1ED3">
      <w:pPr>
        <w:spacing w:after="0" w:line="240" w:lineRule="auto"/>
      </w:pPr>
      <w:r>
        <w:separator/>
      </w:r>
    </w:p>
  </w:endnote>
  <w:endnote w:type="continuationSeparator" w:id="0">
    <w:p w14:paraId="5CE8794D" w14:textId="77777777" w:rsidR="00182F97" w:rsidRDefault="00182F97"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020C1" w14:textId="77777777" w:rsidR="00476DA2" w:rsidRDefault="00476D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AFAB5" w14:textId="77777777" w:rsidR="009B1ED3" w:rsidRDefault="009B1E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2A157" w14:textId="77777777" w:rsidR="00476DA2" w:rsidRDefault="00476D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2A7E2" w14:textId="77777777" w:rsidR="00182F97" w:rsidRDefault="00182F97" w:rsidP="009B1ED3">
      <w:pPr>
        <w:spacing w:after="0" w:line="240" w:lineRule="auto"/>
      </w:pPr>
      <w:r>
        <w:separator/>
      </w:r>
    </w:p>
  </w:footnote>
  <w:footnote w:type="continuationSeparator" w:id="0">
    <w:p w14:paraId="4066376F" w14:textId="77777777" w:rsidR="00182F97" w:rsidRDefault="00182F97"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72BFD" w14:textId="77777777" w:rsidR="00476DA2" w:rsidRDefault="00476D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C1134" w14:textId="2BB6C7BA" w:rsidR="009B1ED3" w:rsidRDefault="009B1E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AD762" w14:textId="77777777" w:rsidR="00476DA2" w:rsidRDefault="00476D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BA74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2F870D7"/>
    <w:multiLevelType w:val="hybridMultilevel"/>
    <w:tmpl w:val="84E6D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607855451">
    <w:abstractNumId w:val="0"/>
  </w:num>
  <w:num w:numId="2" w16cid:durableId="1965579949">
    <w:abstractNumId w:val="1"/>
  </w:num>
  <w:num w:numId="3" w16cid:durableId="426999319">
    <w:abstractNumId w:val="3"/>
  </w:num>
  <w:num w:numId="4" w16cid:durableId="10915143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szQ2NzM0M7E0N7FQ0lEKTi0uzszPAykwrQUA8EZCQiwAAAA="/>
  </w:docVars>
  <w:rsids>
    <w:rsidRoot w:val="009B1ED3"/>
    <w:rsid w:val="000759AF"/>
    <w:rsid w:val="00174C9B"/>
    <w:rsid w:val="00182F97"/>
    <w:rsid w:val="001D05A8"/>
    <w:rsid w:val="001D3EEC"/>
    <w:rsid w:val="001E0B5B"/>
    <w:rsid w:val="002B666E"/>
    <w:rsid w:val="002F7EB3"/>
    <w:rsid w:val="003375F9"/>
    <w:rsid w:val="00350C88"/>
    <w:rsid w:val="003741EF"/>
    <w:rsid w:val="003977C4"/>
    <w:rsid w:val="003D5148"/>
    <w:rsid w:val="00436F90"/>
    <w:rsid w:val="00436FA4"/>
    <w:rsid w:val="004370AD"/>
    <w:rsid w:val="00476DA2"/>
    <w:rsid w:val="004C656E"/>
    <w:rsid w:val="005A672A"/>
    <w:rsid w:val="0060304F"/>
    <w:rsid w:val="006A4B13"/>
    <w:rsid w:val="006A7932"/>
    <w:rsid w:val="006D7EBD"/>
    <w:rsid w:val="006E08EB"/>
    <w:rsid w:val="006F7C36"/>
    <w:rsid w:val="00725564"/>
    <w:rsid w:val="00777BB3"/>
    <w:rsid w:val="007B7282"/>
    <w:rsid w:val="007C6764"/>
    <w:rsid w:val="007F735B"/>
    <w:rsid w:val="008650F5"/>
    <w:rsid w:val="00894F00"/>
    <w:rsid w:val="008E0285"/>
    <w:rsid w:val="009115ED"/>
    <w:rsid w:val="009B1ED3"/>
    <w:rsid w:val="009D029D"/>
    <w:rsid w:val="00AA71E3"/>
    <w:rsid w:val="00B33B1A"/>
    <w:rsid w:val="00B3477F"/>
    <w:rsid w:val="00B377A8"/>
    <w:rsid w:val="00B773DA"/>
    <w:rsid w:val="00C66AD5"/>
    <w:rsid w:val="00CA4F08"/>
    <w:rsid w:val="00D06B70"/>
    <w:rsid w:val="00D205FD"/>
    <w:rsid w:val="00D33482"/>
    <w:rsid w:val="00D41D00"/>
    <w:rsid w:val="00DC7331"/>
    <w:rsid w:val="00E30843"/>
    <w:rsid w:val="00E57C6B"/>
    <w:rsid w:val="00ED4BFB"/>
    <w:rsid w:val="00F2157F"/>
    <w:rsid w:val="00F44C69"/>
    <w:rsid w:val="00F71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640A0"/>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304F"/>
    <w:pPr>
      <w:keepNext/>
      <w:keepLines/>
      <w:spacing w:before="240" w:after="0"/>
      <w:jc w:val="center"/>
      <w:outlineLvl w:val="0"/>
    </w:pPr>
    <w:rPr>
      <w:rFonts w:eastAsiaTheme="majorEastAsia" w:cstheme="majorBidi"/>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60304F"/>
    <w:rPr>
      <w:rFonts w:eastAsiaTheme="majorEastAsia" w:cstheme="majorBidi"/>
      <w:sz w:val="36"/>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paragraph" w:styleId="BalloonText">
    <w:name w:val="Balloon Text"/>
    <w:basedOn w:val="Normal"/>
    <w:link w:val="BalloonTextChar"/>
    <w:uiPriority w:val="99"/>
    <w:semiHidden/>
    <w:unhideWhenUsed/>
    <w:rsid w:val="00D334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3482"/>
    <w:rPr>
      <w:rFonts w:ascii="Segoe UI" w:hAnsi="Segoe UI" w:cs="Segoe UI"/>
      <w:sz w:val="18"/>
      <w:szCs w:val="18"/>
    </w:rPr>
  </w:style>
  <w:style w:type="character" w:styleId="Hyperlink">
    <w:name w:val="Hyperlink"/>
    <w:basedOn w:val="DefaultParagraphFont"/>
    <w:uiPriority w:val="99"/>
    <w:unhideWhenUsed/>
    <w:rsid w:val="007B7282"/>
    <w:rPr>
      <w:color w:val="0563C1" w:themeColor="hyperlink"/>
      <w:u w:val="single"/>
    </w:rPr>
  </w:style>
  <w:style w:type="character" w:customStyle="1" w:styleId="MonoChar">
    <w:name w:val="Mono Char"/>
    <w:basedOn w:val="DefaultParagraphFont"/>
    <w:link w:val="Mono"/>
    <w:locked/>
    <w:rsid w:val="007B7282"/>
    <w:rPr>
      <w:rFonts w:ascii="Consolas" w:hAnsi="Consolas"/>
      <w:sz w:val="20"/>
      <w:szCs w:val="20"/>
    </w:rPr>
  </w:style>
  <w:style w:type="paragraph" w:customStyle="1" w:styleId="Mono">
    <w:name w:val="Mono"/>
    <w:basedOn w:val="Normal"/>
    <w:link w:val="MonoChar"/>
    <w:qFormat/>
    <w:rsid w:val="007B7282"/>
    <w:pPr>
      <w:spacing w:line="256" w:lineRule="auto"/>
      <w:contextualSpacing/>
    </w:pPr>
    <w:rPr>
      <w:rFonts w:ascii="Consolas" w:hAnsi="Consolas"/>
      <w:sz w:val="20"/>
      <w:szCs w:val="20"/>
    </w:rPr>
  </w:style>
  <w:style w:type="character" w:styleId="UnresolvedMention">
    <w:name w:val="Unresolved Mention"/>
    <w:basedOn w:val="DefaultParagraphFont"/>
    <w:uiPriority w:val="99"/>
    <w:semiHidden/>
    <w:unhideWhenUsed/>
    <w:rsid w:val="00C66AD5"/>
    <w:rPr>
      <w:color w:val="605E5C"/>
      <w:shd w:val="clear" w:color="auto" w:fill="E1DFDD"/>
    </w:rPr>
  </w:style>
  <w:style w:type="table" w:styleId="GridTable4-Accent5">
    <w:name w:val="Grid Table 4 Accent 5"/>
    <w:basedOn w:val="TableNormal"/>
    <w:uiPriority w:val="49"/>
    <w:rsid w:val="00436F90"/>
    <w:pPr>
      <w:spacing w:after="0" w:line="240" w:lineRule="auto"/>
    </w:pPr>
    <w:rPr>
      <w:rFonts w:asciiTheme="minorHAnsi" w:hAnsiTheme="minorHAnsi"/>
      <w:sz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436FA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4579560">
      <w:bodyDiv w:val="1"/>
      <w:marLeft w:val="0"/>
      <w:marRight w:val="0"/>
      <w:marTop w:val="0"/>
      <w:marBottom w:val="0"/>
      <w:divBdr>
        <w:top w:val="none" w:sz="0" w:space="0" w:color="auto"/>
        <w:left w:val="none" w:sz="0" w:space="0" w:color="auto"/>
        <w:bottom w:val="none" w:sz="0" w:space="0" w:color="auto"/>
        <w:right w:val="none" w:sz="0" w:space="0" w:color="auto"/>
      </w:divBdr>
    </w:div>
    <w:div w:id="2114860780">
      <w:bodyDiv w:val="1"/>
      <w:marLeft w:val="0"/>
      <w:marRight w:val="0"/>
      <w:marTop w:val="0"/>
      <w:marBottom w:val="0"/>
      <w:divBdr>
        <w:top w:val="none" w:sz="0" w:space="0" w:color="auto"/>
        <w:left w:val="none" w:sz="0" w:space="0" w:color="auto"/>
        <w:bottom w:val="none" w:sz="0" w:space="0" w:color="auto"/>
        <w:right w:val="none" w:sz="0" w:space="0" w:color="auto"/>
      </w:divBdr>
    </w:div>
    <w:div w:id="212758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aws.amazon.com/corretto/latest/corretto-11-ug/downloads-list.html"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1.png"/><Relationship Id="rId12" Type="http://schemas.openxmlformats.org/officeDocument/2006/relationships/hyperlink" Target="https://assertj.github.io/doc/" TargetMode="External"/><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vnrepository.com/"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start.spring.io/"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github.com/promineotech/Spring-Boot-Course-Student-Resources" TargetMode="External"/><Relationship Id="rId14" Type="http://schemas.openxmlformats.org/officeDocument/2006/relationships/image" Target="media/image3.png"/><Relationship Id="rId22" Type="http://schemas.openxmlformats.org/officeDocument/2006/relationships/hyperlink" Target="https://github.com/aslbuhtig61108/Week13-Spring-Boot"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5</TotalTime>
  <Pages>11</Pages>
  <Words>1559</Words>
  <Characters>888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Adrian Locquiao</cp:lastModifiedBy>
  <cp:revision>24</cp:revision>
  <cp:lastPrinted>2022-09-24T04:52:00Z</cp:lastPrinted>
  <dcterms:created xsi:type="dcterms:W3CDTF">2020-12-26T13:28:00Z</dcterms:created>
  <dcterms:modified xsi:type="dcterms:W3CDTF">2022-09-24T04:53:00Z</dcterms:modified>
</cp:coreProperties>
</file>